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41A86" w14:textId="77777777" w:rsidR="00BC3FFC" w:rsidRDefault="00BC3FFC" w:rsidP="00BC3FFC">
      <w:pPr>
        <w:pStyle w:val="Compact"/>
        <w:jc w:val="center"/>
        <w:rPr>
          <w:rFonts w:ascii="Arial" w:eastAsia="Arial" w:hAnsi="Arial" w:cs="Arial"/>
          <w:b/>
          <w:bCs/>
          <w:lang w:val="es-NI"/>
        </w:rPr>
      </w:pPr>
    </w:p>
    <w:p w14:paraId="4C7D9FFF" w14:textId="67DF0733" w:rsidR="00BC3FFC" w:rsidRPr="00093550" w:rsidRDefault="00BC3FFC" w:rsidP="00BC3FFC">
      <w:pPr>
        <w:pStyle w:val="Compact"/>
        <w:jc w:val="center"/>
        <w:rPr>
          <w:rFonts w:ascii="Arial" w:eastAsia="Arial" w:hAnsi="Arial" w:cs="Arial"/>
          <w:b/>
          <w:bCs/>
          <w:lang w:val="es-NI"/>
        </w:rPr>
      </w:pPr>
      <w:r w:rsidRPr="00093550">
        <w:rPr>
          <w:rFonts w:ascii="Arial" w:eastAsia="Arial" w:hAnsi="Arial" w:cs="Arial"/>
          <w:b/>
          <w:bCs/>
          <w:lang w:val="es-NI"/>
        </w:rPr>
        <w:t>AUTORIDAD NACIONAL DE REGULACIÓN SANITARIA</w:t>
      </w:r>
      <w:r w:rsidRPr="00093550">
        <w:rPr>
          <w:rFonts w:ascii="Arial" w:eastAsia="Arial" w:hAnsi="Arial" w:cs="Arial"/>
          <w:b/>
          <w:bCs/>
          <w:lang w:val="es-NI"/>
        </w:rPr>
        <w:br/>
        <w:t>DIRECCIÓN DE FARMACIA</w:t>
      </w:r>
    </w:p>
    <w:p w14:paraId="0A6FCAA3" w14:textId="77777777" w:rsidR="00BC3FFC" w:rsidRDefault="00BC3FFC" w:rsidP="00BC3FFC">
      <w:pPr>
        <w:pStyle w:val="Compact"/>
        <w:jc w:val="both"/>
        <w:rPr>
          <w:rFonts w:ascii="Arial" w:hAnsi="Arial" w:cs="Arial"/>
          <w:lang w:val="es-NI"/>
        </w:rPr>
      </w:pPr>
    </w:p>
    <w:p w14:paraId="7DBD9040" w14:textId="77777777" w:rsidR="00BC3FFC" w:rsidRDefault="00BC3FFC" w:rsidP="00BC3FFC">
      <w:pPr>
        <w:pStyle w:val="Compact"/>
        <w:jc w:val="center"/>
        <w:rPr>
          <w:rFonts w:ascii="Arial" w:hAnsi="Arial" w:cs="Arial"/>
          <w:b/>
          <w:bCs/>
          <w:sz w:val="22"/>
          <w:szCs w:val="22"/>
          <w:lang w:val="es-NI"/>
        </w:rPr>
      </w:pPr>
      <w:r w:rsidRPr="00093550">
        <w:rPr>
          <w:rFonts w:ascii="Arial" w:hAnsi="Arial" w:cs="Arial"/>
          <w:b/>
          <w:bCs/>
          <w:sz w:val="22"/>
          <w:szCs w:val="22"/>
          <w:lang w:val="es-NI"/>
        </w:rPr>
        <w:t>Formato oficial de solicitud de inclusión en la en la lista de venta libre (OTC)</w:t>
      </w:r>
    </w:p>
    <w:p w14:paraId="6C53DA90" w14:textId="77777777" w:rsidR="00BC3FFC" w:rsidRDefault="00BC3FFC" w:rsidP="00BC3FFC">
      <w:pPr>
        <w:pStyle w:val="Compact"/>
        <w:jc w:val="center"/>
        <w:rPr>
          <w:rFonts w:ascii="Arial" w:hAnsi="Arial" w:cs="Arial"/>
          <w:b/>
          <w:bCs/>
          <w:sz w:val="22"/>
          <w:szCs w:val="22"/>
          <w:lang w:val="es-NI"/>
        </w:rPr>
      </w:pPr>
    </w:p>
    <w:p w14:paraId="67F4B521" w14:textId="77777777" w:rsidR="00BC3FFC" w:rsidRPr="00147B48" w:rsidRDefault="00BC3FFC" w:rsidP="00BC3FFC">
      <w:pPr>
        <w:pStyle w:val="Compact"/>
        <w:jc w:val="right"/>
        <w:rPr>
          <w:rFonts w:ascii="Arial" w:hAnsi="Arial" w:cs="Arial"/>
          <w:sz w:val="22"/>
          <w:szCs w:val="22"/>
          <w:lang w:val="es-NI"/>
        </w:rPr>
      </w:pPr>
      <w:r w:rsidRPr="00147B48">
        <w:rPr>
          <w:rFonts w:ascii="Arial" w:hAnsi="Arial" w:cs="Arial"/>
          <w:b/>
          <w:bCs/>
          <w:sz w:val="22"/>
          <w:szCs w:val="22"/>
          <w:lang w:val="es-NI"/>
        </w:rPr>
        <w:t>Fecha de Presentación:</w:t>
      </w:r>
      <w:r>
        <w:rPr>
          <w:rFonts w:ascii="Arial" w:hAnsi="Arial" w:cs="Arial"/>
          <w:sz w:val="22"/>
          <w:szCs w:val="22"/>
          <w:lang w:val="es-NI"/>
        </w:rPr>
        <w:t xml:space="preserve"> </w:t>
      </w:r>
      <w:sdt>
        <w:sdtPr>
          <w:rPr>
            <w:rFonts w:ascii="Arial" w:hAnsi="Arial" w:cs="Arial"/>
            <w:sz w:val="22"/>
            <w:szCs w:val="22"/>
            <w:lang w:val="es-NI"/>
          </w:rPr>
          <w:id w:val="-844159594"/>
          <w:placeholder>
            <w:docPart w:val="E8015881E9C24E41ABE52C0E6922305D"/>
          </w:placeholder>
          <w:showingPlcHdr/>
          <w:date>
            <w:dateFormat w:val="d/M/yyyy"/>
            <w:lid w:val="es-NI"/>
            <w:storeMappedDataAs w:val="dateTime"/>
            <w:calendar w:val="gregorian"/>
          </w:date>
        </w:sdtPr>
        <w:sdtContent>
          <w:r w:rsidRPr="00147B48">
            <w:rPr>
              <w:rStyle w:val="Textodelmarcadordeposicin"/>
              <w:lang w:val="es-NI"/>
            </w:rPr>
            <w:t>Haga clic aquí o pulse para escribir una fecha.</w:t>
          </w:r>
        </w:sdtContent>
      </w:sdt>
    </w:p>
    <w:p w14:paraId="31D5A5B4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Style w:val="Textoennegrita"/>
          <w:rFonts w:ascii="Arial" w:hAnsi="Arial" w:cs="Arial"/>
          <w:bCs w:val="0"/>
          <w:sz w:val="22"/>
          <w:szCs w:val="22"/>
          <w:lang w:val="es-NI"/>
        </w:rPr>
        <w:t>1. Información del solicitante</w:t>
      </w:r>
    </w:p>
    <w:p w14:paraId="6C42C7C0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Nombre </w:t>
      </w:r>
      <w:r>
        <w:rPr>
          <w:rFonts w:ascii="Arial" w:hAnsi="Arial" w:cs="Arial"/>
          <w:bCs/>
          <w:sz w:val="22"/>
          <w:szCs w:val="22"/>
          <w:lang w:val="es-NI"/>
        </w:rPr>
        <w:t>del</w:t>
      </w:r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titular del registro:</w:t>
      </w:r>
    </w:p>
    <w:p w14:paraId="58F5F707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Datos del Profesional Responsable</w:t>
      </w:r>
      <w:r>
        <w:rPr>
          <w:rFonts w:ascii="Arial" w:hAnsi="Arial" w:cs="Arial"/>
          <w:bCs/>
          <w:sz w:val="22"/>
          <w:szCs w:val="22"/>
          <w:lang w:val="es-NI"/>
        </w:rPr>
        <w:t xml:space="preserve"> / Código Sanitario</w:t>
      </w:r>
      <w:r w:rsidRPr="00093550">
        <w:rPr>
          <w:rFonts w:ascii="Arial" w:hAnsi="Arial" w:cs="Arial"/>
          <w:bCs/>
          <w:sz w:val="22"/>
          <w:szCs w:val="22"/>
          <w:lang w:val="es-NI"/>
        </w:rPr>
        <w:t>:</w:t>
      </w:r>
    </w:p>
    <w:p w14:paraId="6F129F22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Dirección</w:t>
      </w:r>
      <w:r>
        <w:rPr>
          <w:rFonts w:ascii="Arial" w:hAnsi="Arial" w:cs="Arial"/>
          <w:bCs/>
          <w:sz w:val="22"/>
          <w:szCs w:val="22"/>
          <w:lang w:val="es-NI"/>
        </w:rPr>
        <w:t xml:space="preserve"> / </w:t>
      </w:r>
      <w:r w:rsidRPr="00093550">
        <w:rPr>
          <w:rFonts w:ascii="Arial" w:hAnsi="Arial" w:cs="Arial"/>
          <w:bCs/>
          <w:sz w:val="22"/>
          <w:szCs w:val="22"/>
          <w:lang w:val="es-NI"/>
        </w:rPr>
        <w:t>Teléfono</w:t>
      </w:r>
    </w:p>
    <w:p w14:paraId="386FC227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correo electrónico:</w:t>
      </w:r>
    </w:p>
    <w:p w14:paraId="3278341A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</w:p>
    <w:p w14:paraId="48738C6E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Style w:val="Textoennegrita"/>
          <w:rFonts w:ascii="Arial" w:hAnsi="Arial" w:cs="Arial"/>
          <w:bCs w:val="0"/>
          <w:sz w:val="22"/>
          <w:szCs w:val="22"/>
          <w:lang w:val="es-NI"/>
        </w:rPr>
        <w:t>2. Información del medicamento</w:t>
      </w:r>
    </w:p>
    <w:p w14:paraId="13DF40A4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Nombre comercial:</w:t>
      </w:r>
    </w:p>
    <w:p w14:paraId="76BF7D89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Denominación común internacional (DCI):</w:t>
      </w:r>
    </w:p>
    <w:p w14:paraId="2B3FE62F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Forma farmacéutica:</w:t>
      </w:r>
    </w:p>
    <w:p w14:paraId="4D6E64D4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Concentración:</w:t>
      </w:r>
    </w:p>
    <w:p w14:paraId="1F1EE4FF" w14:textId="77777777" w:rsidR="00BC3FFC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Fonts w:ascii="Arial" w:hAnsi="Arial" w:cs="Arial"/>
          <w:bCs/>
          <w:sz w:val="22"/>
          <w:szCs w:val="22"/>
          <w:lang w:val="es-NI"/>
        </w:rPr>
        <w:t>Número de registro sanitario</w:t>
      </w:r>
      <w:r>
        <w:rPr>
          <w:rFonts w:ascii="Arial" w:hAnsi="Arial" w:cs="Arial"/>
          <w:bCs/>
          <w:sz w:val="22"/>
          <w:szCs w:val="22"/>
          <w:lang w:val="es-NI"/>
        </w:rPr>
        <w:t>:</w:t>
      </w:r>
    </w:p>
    <w:p w14:paraId="7F43C527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</w:p>
    <w:p w14:paraId="65EF640C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Style w:val="Textoennegrita"/>
          <w:rFonts w:ascii="Arial" w:hAnsi="Arial" w:cs="Arial"/>
          <w:bCs w:val="0"/>
          <w:sz w:val="22"/>
          <w:szCs w:val="22"/>
          <w:lang w:val="es-NI"/>
        </w:rPr>
        <w:t>3. Clasificación solicitada</w:t>
      </w:r>
    </w:p>
    <w:p w14:paraId="2BDE1C5E" w14:textId="77777777" w:rsidR="00BC3FFC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sdt>
        <w:sdtPr>
          <w:rPr>
            <w:rFonts w:ascii="Arial" w:hAnsi="Arial" w:cs="Arial"/>
            <w:bCs/>
            <w:sz w:val="22"/>
            <w:szCs w:val="22"/>
            <w:lang w:val="es-NI"/>
          </w:rPr>
          <w:id w:val="11316726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3550">
            <w:rPr>
              <w:rFonts w:ascii="Segoe UI Symbol" w:eastAsia="MS Gothic" w:hAnsi="Segoe UI Symbol" w:cs="Segoe UI Symbol"/>
              <w:bCs/>
              <w:sz w:val="22"/>
              <w:szCs w:val="22"/>
              <w:lang w:val="es-NI"/>
            </w:rPr>
            <w:t>☐</w:t>
          </w:r>
        </w:sdtContent>
      </w:sdt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Inclusión en lista OTC</w:t>
      </w:r>
    </w:p>
    <w:p w14:paraId="02F30D3B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sdt>
        <w:sdtPr>
          <w:rPr>
            <w:rFonts w:ascii="Arial" w:hAnsi="Arial" w:cs="Arial"/>
            <w:bCs/>
            <w:sz w:val="22"/>
            <w:szCs w:val="22"/>
            <w:lang w:val="es-NI"/>
          </w:rPr>
          <w:id w:val="-106436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3550">
            <w:rPr>
              <w:rFonts w:ascii="Segoe UI Symbol" w:eastAsia="MS Gothic" w:hAnsi="Segoe UI Symbol" w:cs="Segoe UI Symbol"/>
              <w:bCs/>
              <w:sz w:val="22"/>
              <w:szCs w:val="22"/>
              <w:lang w:val="es-NI"/>
            </w:rPr>
            <w:t>☐</w:t>
          </w:r>
        </w:sdtContent>
      </w:sdt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Cambio de clasificación de medicamento con prescripción a OTC</w:t>
      </w:r>
    </w:p>
    <w:p w14:paraId="414F440F" w14:textId="77777777" w:rsidR="00BC3FFC" w:rsidRPr="00093550" w:rsidRDefault="00BC3FFC" w:rsidP="00BC3FFC">
      <w:pPr>
        <w:pStyle w:val="Compact"/>
        <w:jc w:val="both"/>
        <w:rPr>
          <w:rStyle w:val="Textoennegrita"/>
          <w:rFonts w:ascii="Arial" w:hAnsi="Arial" w:cs="Arial"/>
          <w:b w:val="0"/>
          <w:sz w:val="22"/>
          <w:szCs w:val="22"/>
          <w:lang w:val="es-NI"/>
        </w:rPr>
      </w:pPr>
    </w:p>
    <w:p w14:paraId="18F2D310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Style w:val="Textoennegrita"/>
          <w:rFonts w:ascii="Arial" w:hAnsi="Arial" w:cs="Arial"/>
          <w:bCs w:val="0"/>
          <w:sz w:val="22"/>
          <w:szCs w:val="22"/>
          <w:lang w:val="es-NI"/>
        </w:rPr>
        <w:t>4. Indicaciones terapéuticas</w:t>
      </w:r>
    </w:p>
    <w:sdt>
      <w:sdtPr>
        <w:rPr>
          <w:rFonts w:ascii="Arial" w:hAnsi="Arial" w:cs="Arial"/>
          <w:bCs/>
          <w:sz w:val="22"/>
          <w:szCs w:val="22"/>
          <w:lang w:val="es-NI"/>
        </w:rPr>
        <w:id w:val="748539961"/>
        <w:placeholder>
          <w:docPart w:val="587FA896789243AD86796A6FBF6701EE"/>
        </w:placeholder>
        <w:text/>
      </w:sdtPr>
      <w:sdtContent>
        <w:p w14:paraId="3697CE9A" w14:textId="77777777" w:rsidR="00BC3FFC" w:rsidRPr="00093550" w:rsidRDefault="00BC3FFC" w:rsidP="00BC3FFC">
          <w:pPr>
            <w:pStyle w:val="Compact"/>
            <w:jc w:val="both"/>
            <w:rPr>
              <w:rFonts w:ascii="Arial" w:hAnsi="Arial" w:cs="Arial"/>
              <w:bCs/>
              <w:sz w:val="22"/>
              <w:szCs w:val="22"/>
              <w:lang w:val="es-NI"/>
            </w:rPr>
          </w:pPr>
          <w:r w:rsidRPr="00093550">
            <w:rPr>
              <w:rFonts w:ascii="Arial" w:hAnsi="Arial" w:cs="Arial"/>
              <w:bCs/>
              <w:sz w:val="22"/>
              <w:szCs w:val="22"/>
              <w:lang w:val="es-NI"/>
            </w:rPr>
            <w:t xml:space="preserve">Describir las indicaciones para las cuales se solicita la clasificación OTC </w:t>
          </w:r>
        </w:p>
      </w:sdtContent>
    </w:sdt>
    <w:p w14:paraId="78DDAFDA" w14:textId="77777777" w:rsidR="00BC3FFC" w:rsidRPr="00093550" w:rsidRDefault="00BC3FFC" w:rsidP="00BC3FFC">
      <w:pPr>
        <w:pStyle w:val="Compact"/>
        <w:jc w:val="both"/>
        <w:rPr>
          <w:rStyle w:val="Textoennegrita"/>
          <w:rFonts w:ascii="Arial" w:hAnsi="Arial" w:cs="Arial"/>
          <w:bCs w:val="0"/>
          <w:sz w:val="22"/>
          <w:szCs w:val="22"/>
          <w:lang w:val="es-NI"/>
        </w:rPr>
      </w:pPr>
    </w:p>
    <w:p w14:paraId="6BB02A17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Style w:val="Textoennegrita"/>
          <w:rFonts w:ascii="Arial" w:hAnsi="Arial" w:cs="Arial"/>
          <w:bCs w:val="0"/>
          <w:sz w:val="22"/>
          <w:szCs w:val="22"/>
          <w:lang w:val="es-NI"/>
        </w:rPr>
        <w:t>5. Justificación técnica</w:t>
      </w:r>
    </w:p>
    <w:sdt>
      <w:sdtPr>
        <w:rPr>
          <w:rFonts w:ascii="Arial" w:hAnsi="Arial" w:cs="Arial"/>
          <w:bCs/>
          <w:sz w:val="22"/>
          <w:szCs w:val="22"/>
          <w:lang w:val="es-NI"/>
        </w:rPr>
        <w:id w:val="2072316476"/>
        <w:placeholder>
          <w:docPart w:val="587FA896789243AD86796A6FBF6701EE"/>
        </w:placeholder>
        <w:text/>
      </w:sdtPr>
      <w:sdtContent>
        <w:p w14:paraId="604BA3C6" w14:textId="77777777" w:rsidR="00BC3FFC" w:rsidRPr="00093550" w:rsidRDefault="00BC3FFC" w:rsidP="00BC3FFC">
          <w:pPr>
            <w:pStyle w:val="Compact"/>
            <w:jc w:val="both"/>
            <w:rPr>
              <w:rStyle w:val="Textoennegrita"/>
              <w:rFonts w:ascii="Arial" w:hAnsi="Arial" w:cs="Arial"/>
              <w:bCs w:val="0"/>
              <w:sz w:val="22"/>
              <w:szCs w:val="22"/>
              <w:lang w:val="es-NI"/>
            </w:rPr>
          </w:pPr>
          <w:r w:rsidRPr="00093550">
            <w:rPr>
              <w:rFonts w:ascii="Arial" w:hAnsi="Arial" w:cs="Arial"/>
              <w:bCs/>
              <w:sz w:val="22"/>
              <w:szCs w:val="22"/>
              <w:lang w:val="es-NI"/>
            </w:rPr>
            <w:t>Resumen de evidencia científica que respalde la seguridad del medicamento para uso sin prescripción</w:t>
          </w:r>
        </w:p>
      </w:sdtContent>
    </w:sdt>
    <w:p w14:paraId="50D6C0AA" w14:textId="77777777" w:rsidR="00BC3FFC" w:rsidRPr="00093550" w:rsidRDefault="00BC3FFC" w:rsidP="00BC3FFC">
      <w:pPr>
        <w:pStyle w:val="Compact"/>
        <w:jc w:val="both"/>
        <w:rPr>
          <w:rStyle w:val="Textoennegrita"/>
          <w:rFonts w:ascii="Arial" w:hAnsi="Arial" w:cs="Arial"/>
          <w:bCs w:val="0"/>
          <w:sz w:val="22"/>
          <w:szCs w:val="22"/>
          <w:lang w:val="es-NI"/>
        </w:rPr>
      </w:pPr>
    </w:p>
    <w:p w14:paraId="59AA1C83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Style w:val="Textoennegrita"/>
          <w:rFonts w:ascii="Arial" w:hAnsi="Arial" w:cs="Arial"/>
          <w:bCs w:val="0"/>
          <w:sz w:val="22"/>
          <w:szCs w:val="22"/>
          <w:lang w:val="es-NI"/>
        </w:rPr>
        <w:t>6. Documentación adjunta</w:t>
      </w:r>
    </w:p>
    <w:p w14:paraId="6E14B6DD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sdt>
        <w:sdtPr>
          <w:rPr>
            <w:rFonts w:ascii="Arial" w:hAnsi="Arial" w:cs="Arial"/>
            <w:bCs/>
            <w:sz w:val="22"/>
            <w:szCs w:val="22"/>
            <w:lang w:val="es-NI"/>
          </w:rPr>
          <w:id w:val="-12520408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3550">
            <w:rPr>
              <w:rFonts w:ascii="Segoe UI Symbol" w:eastAsia="MS Gothic" w:hAnsi="Segoe UI Symbol" w:cs="Segoe UI Symbol"/>
              <w:bCs/>
              <w:sz w:val="22"/>
              <w:szCs w:val="22"/>
              <w:lang w:val="es-NI"/>
            </w:rPr>
            <w:t>☐</w:t>
          </w:r>
        </w:sdtContent>
      </w:sdt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Formato de solicitud</w:t>
      </w:r>
    </w:p>
    <w:p w14:paraId="2BB81DFE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sdt>
        <w:sdtPr>
          <w:rPr>
            <w:rFonts w:ascii="Arial" w:hAnsi="Arial" w:cs="Arial"/>
            <w:bCs/>
            <w:sz w:val="22"/>
            <w:szCs w:val="22"/>
            <w:lang w:val="es-NI"/>
          </w:rPr>
          <w:id w:val="60142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3550">
            <w:rPr>
              <w:rFonts w:ascii="Segoe UI Symbol" w:eastAsia="MS Gothic" w:hAnsi="Segoe UI Symbol" w:cs="Segoe UI Symbol"/>
              <w:bCs/>
              <w:sz w:val="22"/>
              <w:szCs w:val="22"/>
              <w:lang w:val="es-NI"/>
            </w:rPr>
            <w:t>☐</w:t>
          </w:r>
        </w:sdtContent>
      </w:sdt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Evidencia científica que respalde la seguridad y eficacia del medicamento para su uso sin prescripción médica.</w:t>
      </w:r>
    </w:p>
    <w:p w14:paraId="51636DB8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sdt>
        <w:sdtPr>
          <w:rPr>
            <w:rFonts w:ascii="Arial" w:hAnsi="Arial" w:cs="Arial"/>
            <w:bCs/>
            <w:sz w:val="22"/>
            <w:szCs w:val="22"/>
            <w:lang w:val="es-NI"/>
          </w:rPr>
          <w:id w:val="9588347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3550">
            <w:rPr>
              <w:rFonts w:ascii="Segoe UI Symbol" w:eastAsia="MS Gothic" w:hAnsi="Segoe UI Symbol" w:cs="Segoe UI Symbol"/>
              <w:bCs/>
              <w:sz w:val="22"/>
              <w:szCs w:val="22"/>
              <w:lang w:val="es-NI"/>
            </w:rPr>
            <w:t>☐</w:t>
          </w:r>
        </w:sdtContent>
      </w:sdt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Información de farmacovigilancia</w:t>
      </w:r>
    </w:p>
    <w:p w14:paraId="6E74FA84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sdt>
        <w:sdtPr>
          <w:rPr>
            <w:rFonts w:ascii="Arial" w:hAnsi="Arial" w:cs="Arial"/>
            <w:bCs/>
            <w:sz w:val="22"/>
            <w:szCs w:val="22"/>
            <w:lang w:val="es-NI"/>
          </w:rPr>
          <w:id w:val="-349948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3550">
            <w:rPr>
              <w:rFonts w:ascii="Segoe UI Symbol" w:eastAsia="MS Gothic" w:hAnsi="Segoe UI Symbol" w:cs="Segoe UI Symbol"/>
              <w:bCs/>
              <w:sz w:val="22"/>
              <w:szCs w:val="22"/>
              <w:lang w:val="es-NI"/>
            </w:rPr>
            <w:t>☐</w:t>
          </w:r>
        </w:sdtContent>
      </w:sdt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Información sobre la clasificación del producto como medicamento de venta libre en </w:t>
      </w:r>
      <w:r w:rsidRPr="00093550">
        <w:rPr>
          <w:rStyle w:val="Textoennegrita"/>
          <w:rFonts w:ascii="Arial" w:hAnsi="Arial" w:cs="Arial"/>
          <w:b w:val="0"/>
          <w:sz w:val="22"/>
          <w:szCs w:val="22"/>
          <w:lang w:val="es-NI"/>
        </w:rPr>
        <w:t>autoridades regulatorias de referencia</w:t>
      </w:r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o en otros países</w:t>
      </w:r>
    </w:p>
    <w:p w14:paraId="18BB8F85" w14:textId="77777777" w:rsidR="00BC3FFC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  <w:sdt>
        <w:sdtPr>
          <w:rPr>
            <w:rFonts w:ascii="Arial" w:hAnsi="Arial" w:cs="Arial"/>
            <w:bCs/>
            <w:sz w:val="22"/>
            <w:szCs w:val="22"/>
            <w:lang w:val="es-NI"/>
          </w:rPr>
          <w:id w:val="-2072640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3550">
            <w:rPr>
              <w:rFonts w:ascii="Segoe UI Symbol" w:eastAsia="MS Gothic" w:hAnsi="Segoe UI Symbol" w:cs="Segoe UI Symbol"/>
              <w:bCs/>
              <w:sz w:val="22"/>
              <w:szCs w:val="22"/>
              <w:lang w:val="es-NI"/>
            </w:rPr>
            <w:t>☐</w:t>
          </w:r>
        </w:sdtContent>
      </w:sdt>
      <w:r w:rsidRPr="00093550">
        <w:rPr>
          <w:rFonts w:ascii="Arial" w:hAnsi="Arial" w:cs="Arial"/>
          <w:bCs/>
          <w:sz w:val="22"/>
          <w:szCs w:val="22"/>
          <w:lang w:val="es-NI"/>
        </w:rPr>
        <w:t xml:space="preserve"> Otra documentación de soporte</w:t>
      </w:r>
    </w:p>
    <w:p w14:paraId="6E7D94A4" w14:textId="77777777" w:rsidR="00BC3FFC" w:rsidRPr="00093550" w:rsidRDefault="00BC3FFC" w:rsidP="00BC3FFC">
      <w:pPr>
        <w:pStyle w:val="Compact"/>
        <w:jc w:val="both"/>
        <w:rPr>
          <w:rFonts w:ascii="Arial" w:hAnsi="Arial" w:cs="Arial"/>
          <w:bCs/>
          <w:sz w:val="22"/>
          <w:szCs w:val="22"/>
          <w:lang w:val="es-NI"/>
        </w:rPr>
      </w:pPr>
    </w:p>
    <w:p w14:paraId="77BDEB66" w14:textId="6E1A6F34" w:rsidR="00144A2A" w:rsidRPr="00BC3FFC" w:rsidRDefault="00BC3FFC" w:rsidP="00BC3FFC">
      <w:pPr>
        <w:pStyle w:val="Compact"/>
        <w:rPr>
          <w:rFonts w:ascii="Arial" w:hAnsi="Arial" w:cs="Arial"/>
          <w:bCs/>
          <w:sz w:val="22"/>
          <w:szCs w:val="22"/>
          <w:lang w:val="es-NI"/>
        </w:rPr>
      </w:pPr>
      <w:r w:rsidRPr="00093550">
        <w:rPr>
          <w:rStyle w:val="Textoennegrita"/>
          <w:rFonts w:ascii="Arial" w:hAnsi="Arial" w:cs="Arial"/>
          <w:b w:val="0"/>
          <w:sz w:val="22"/>
          <w:szCs w:val="22"/>
          <w:lang w:val="es-NI"/>
        </w:rPr>
        <w:t>Firma y sello del solicitante</w:t>
      </w:r>
      <w:r w:rsidRPr="00093550">
        <w:rPr>
          <w:rFonts w:ascii="Arial" w:hAnsi="Arial" w:cs="Arial"/>
          <w:bCs/>
          <w:sz w:val="22"/>
          <w:szCs w:val="22"/>
          <w:lang w:val="es-NI"/>
        </w:rPr>
        <w:br/>
        <w:t>Nombre:</w:t>
      </w:r>
      <w:r w:rsidRPr="00093550">
        <w:rPr>
          <w:rFonts w:ascii="Arial" w:hAnsi="Arial" w:cs="Arial"/>
          <w:bCs/>
          <w:sz w:val="22"/>
          <w:szCs w:val="22"/>
          <w:lang w:val="es-NI"/>
        </w:rPr>
        <w:br/>
        <w:t>Fecha:</w:t>
      </w:r>
    </w:p>
    <w:sectPr w:rsidR="00144A2A" w:rsidRPr="00BC3FFC" w:rsidSect="00B076AC">
      <w:headerReference w:type="default" r:id="rId9"/>
      <w:footerReference w:type="default" r:id="rId10"/>
      <w:pgSz w:w="12240" w:h="15840"/>
      <w:pgMar w:top="400" w:right="1800" w:bottom="280" w:left="1800" w:header="113" w:footer="0" w:gutter="0"/>
      <w:cols w:space="1701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8F9C1" w14:textId="77777777" w:rsidR="004706D5" w:rsidRDefault="004706D5">
      <w:r>
        <w:separator/>
      </w:r>
    </w:p>
  </w:endnote>
  <w:endnote w:type="continuationSeparator" w:id="0">
    <w:p w14:paraId="2C12CB64" w14:textId="77777777" w:rsidR="004706D5" w:rsidRDefault="00470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8FDF0" w14:textId="77777777" w:rsidR="004A19AE" w:rsidRDefault="00085304">
    <w:pPr>
      <w:ind w:left="1440"/>
      <w:jc w:val="center"/>
      <w:rPr>
        <w:rFonts w:ascii="Arial" w:hAnsi="Arial" w:cs="Arial"/>
        <w:b/>
        <w:bCs/>
        <w:color w:val="0077C0"/>
        <w:sz w:val="20"/>
        <w:szCs w:val="20"/>
      </w:rPr>
    </w:pPr>
    <w:bookmarkStart w:id="0" w:name="_Hlk223961182"/>
    <w:r>
      <w:rPr>
        <w:rFonts w:ascii="Arial" w:hAnsi="Arial" w:cs="Arial"/>
        <w:b/>
        <w:bCs/>
        <w:noProof/>
      </w:rPr>
      <w:drawing>
        <wp:anchor distT="0" distB="0" distL="0" distR="0" simplePos="0" relativeHeight="251660288" behindDoc="0" locked="0" layoutInCell="1" allowOverlap="1" wp14:anchorId="77574F07" wp14:editId="6B7FBEB2">
          <wp:simplePos x="0" y="0"/>
          <wp:positionH relativeFrom="page">
            <wp:posOffset>181610</wp:posOffset>
          </wp:positionH>
          <wp:positionV relativeFrom="page">
            <wp:posOffset>8971915</wp:posOffset>
          </wp:positionV>
          <wp:extent cx="1438910" cy="692150"/>
          <wp:effectExtent l="0" t="0" r="8890" b="0"/>
          <wp:wrapNone/>
          <wp:docPr id="18" name="Imag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2" name="Imag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9186" cy="6922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0" distR="0" simplePos="0" relativeHeight="251664384" behindDoc="1" locked="0" layoutInCell="1" allowOverlap="1" wp14:anchorId="1EC395F2" wp14:editId="44A06E35">
          <wp:simplePos x="0" y="0"/>
          <wp:positionH relativeFrom="page">
            <wp:posOffset>2082800</wp:posOffset>
          </wp:positionH>
          <wp:positionV relativeFrom="paragraph">
            <wp:posOffset>130810</wp:posOffset>
          </wp:positionV>
          <wp:extent cx="1348740" cy="175895"/>
          <wp:effectExtent l="0" t="0" r="0" b="0"/>
          <wp:wrapTopAndBottom/>
          <wp:docPr id="19" name="Image 2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4" name="Image 27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48740" cy="175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0" distR="0" simplePos="0" relativeHeight="251661312" behindDoc="0" locked="0" layoutInCell="1" allowOverlap="1" wp14:anchorId="7C031940" wp14:editId="2405F9C5">
          <wp:simplePos x="0" y="0"/>
          <wp:positionH relativeFrom="page">
            <wp:posOffset>5058410</wp:posOffset>
          </wp:positionH>
          <wp:positionV relativeFrom="paragraph">
            <wp:posOffset>131445</wp:posOffset>
          </wp:positionV>
          <wp:extent cx="1407160" cy="174625"/>
          <wp:effectExtent l="0" t="0" r="0" b="0"/>
          <wp:wrapNone/>
          <wp:docPr id="20" name="Image 2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5" name="Image 29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407160" cy="174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  <w:sz w:val="20"/>
      </w:rPr>
      <w:drawing>
        <wp:anchor distT="0" distB="0" distL="0" distR="0" simplePos="0" relativeHeight="251665408" behindDoc="1" locked="0" layoutInCell="1" allowOverlap="1" wp14:anchorId="1A983BCA" wp14:editId="3A4CD688">
          <wp:simplePos x="0" y="0"/>
          <wp:positionH relativeFrom="page">
            <wp:posOffset>3486150</wp:posOffset>
          </wp:positionH>
          <wp:positionV relativeFrom="paragraph">
            <wp:posOffset>130175</wp:posOffset>
          </wp:positionV>
          <wp:extent cx="1499235" cy="177165"/>
          <wp:effectExtent l="0" t="0" r="0" b="0"/>
          <wp:wrapTopAndBottom/>
          <wp:docPr id="21" name="Image 2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6" name="Image 28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499235" cy="177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218494330"/>
    <w:r>
      <w:rPr>
        <w:rFonts w:ascii="Arial" w:hAnsi="Arial" w:cs="Arial"/>
        <w:b/>
        <w:bCs/>
        <w:color w:val="0077C0"/>
        <w:sz w:val="20"/>
        <w:szCs w:val="20"/>
      </w:rPr>
      <w:t>AUTORIDAD NACIONAL DE REGULACION SANITARIA</w:t>
    </w:r>
  </w:p>
  <w:p w14:paraId="5112C8DD" w14:textId="77777777" w:rsidR="004A19AE" w:rsidRDefault="00085304">
    <w:pPr>
      <w:ind w:left="1440"/>
      <w:jc w:val="center"/>
      <w:rPr>
        <w:rFonts w:ascii="Arial" w:hAnsi="Arial" w:cs="Arial"/>
        <w:b/>
        <w:bCs/>
      </w:rPr>
    </w:pPr>
    <w:r>
      <w:rPr>
        <w:rFonts w:ascii="Arial" w:hAnsi="Arial" w:cs="Arial"/>
        <w:b/>
        <w:bCs/>
        <w:color w:val="0077C0"/>
        <w:sz w:val="20"/>
        <w:szCs w:val="20"/>
      </w:rPr>
      <w:t>DIRECCIÓN DE FARMACIA</w:t>
    </w:r>
    <w:bookmarkEnd w:id="1"/>
  </w:p>
  <w:p w14:paraId="58B0969B" w14:textId="77777777" w:rsidR="004A19AE" w:rsidRDefault="00085304">
    <w:pPr>
      <w:jc w:val="center"/>
      <w:rPr>
        <w:rFonts w:ascii="Arial" w:hAnsi="Arial" w:cs="Arial"/>
        <w:b/>
        <w:bCs/>
        <w:color w:val="0077C0"/>
        <w:spacing w:val="-2"/>
        <w:sz w:val="20"/>
        <w:szCs w:val="20"/>
      </w:rPr>
    </w:pPr>
    <w:r>
      <w:rPr>
        <w:rFonts w:ascii="Arial" w:hAnsi="Arial" w:cs="Arial"/>
        <w:b/>
        <w:bCs/>
        <w:color w:val="0077C0"/>
        <w:sz w:val="20"/>
        <w:szCs w:val="20"/>
      </w:rPr>
      <w:t>Complejo Nacional de Salud “Dra. Concepción Palacios”</w:t>
    </w:r>
  </w:p>
  <w:p w14:paraId="098EADBA" w14:textId="77777777" w:rsidR="004A19AE" w:rsidRDefault="00085304">
    <w:pPr>
      <w:pStyle w:val="Textoindependiente"/>
      <w:spacing w:before="15"/>
      <w:jc w:val="center"/>
      <w:rPr>
        <w:rFonts w:ascii="Arial" w:hAnsi="Arial" w:cs="Arial"/>
        <w:color w:val="0077C0"/>
      </w:rPr>
    </w:pPr>
    <w:r>
      <w:rPr>
        <w:rFonts w:ascii="Arial" w:hAnsi="Arial" w:cs="Arial"/>
        <w:color w:val="0077C0"/>
        <w:sz w:val="20"/>
        <w:szCs w:val="20"/>
      </w:rPr>
      <w:t>Costado oeste Colonia Primero de Mayo, Managua, Nicaragua</w:t>
    </w:r>
  </w:p>
  <w:p w14:paraId="41AB5DE3" w14:textId="77777777" w:rsidR="004A19AE" w:rsidRDefault="00085304">
    <w:pPr>
      <w:pStyle w:val="Textoindependiente"/>
      <w:spacing w:before="15"/>
      <w:ind w:left="720" w:firstLine="720"/>
      <w:jc w:val="center"/>
      <w:rPr>
        <w:rFonts w:ascii="Arial" w:hAnsi="Arial" w:cs="Arial"/>
        <w:color w:val="0077C0"/>
        <w:sz w:val="20"/>
        <w:szCs w:val="20"/>
        <w:lang w:val="en-US"/>
      </w:rPr>
    </w:pPr>
    <w:r>
      <w:rPr>
        <w:rFonts w:ascii="Arial" w:hAnsi="Arial" w:cs="Arial"/>
        <w:color w:val="0077C0"/>
        <w:sz w:val="20"/>
        <w:szCs w:val="20"/>
        <w:lang w:val="en-US"/>
      </w:rPr>
      <w:t>PBX (505) 22647630 – 22647730 - Web: www.minsa.gob.ni</w:t>
    </w:r>
  </w:p>
  <w:bookmarkEnd w:id="0"/>
  <w:p w14:paraId="663D9279" w14:textId="77777777" w:rsidR="004A19AE" w:rsidRDefault="00085304">
    <w:pPr>
      <w:pStyle w:val="Textoindependiente"/>
      <w:spacing w:before="15"/>
      <w:rPr>
        <w:lang w:val="en-US"/>
      </w:rPr>
    </w:pPr>
    <w:r>
      <w:rPr>
        <w:color w:val="0077C0"/>
        <w:lang w:val="en-US"/>
      </w:rPr>
      <w:t xml:space="preserve">           </w:t>
    </w:r>
  </w:p>
  <w:p w14:paraId="632910F5" w14:textId="77777777" w:rsidR="004A19AE" w:rsidRDefault="004A19AE">
    <w:pPr>
      <w:pStyle w:val="Piedep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E8B4F" w14:textId="77777777" w:rsidR="004706D5" w:rsidRDefault="004706D5">
      <w:r>
        <w:separator/>
      </w:r>
    </w:p>
  </w:footnote>
  <w:footnote w:type="continuationSeparator" w:id="0">
    <w:p w14:paraId="1BECA9CE" w14:textId="77777777" w:rsidR="004706D5" w:rsidRDefault="004706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409A" w14:textId="71FA8EE9" w:rsidR="004A19AE" w:rsidRDefault="00B7375A">
    <w:pPr>
      <w:tabs>
        <w:tab w:val="center" w:pos="4320"/>
      </w:tabs>
      <w:ind w:left="-992"/>
    </w:pPr>
    <w:r>
      <w:rPr>
        <w:noProof/>
      </w:rPr>
      <w:drawing>
        <wp:anchor distT="0" distB="0" distL="0" distR="0" simplePos="0" relativeHeight="251659264" behindDoc="0" locked="0" layoutInCell="1" allowOverlap="1" wp14:anchorId="20AF8F08" wp14:editId="2F79EA1C">
          <wp:simplePos x="0" y="0"/>
          <wp:positionH relativeFrom="page">
            <wp:posOffset>1099335</wp:posOffset>
          </wp:positionH>
          <wp:positionV relativeFrom="page">
            <wp:posOffset>1017142</wp:posOffset>
          </wp:positionV>
          <wp:extent cx="5971540" cy="7109716"/>
          <wp:effectExtent l="0" t="0" r="0" b="0"/>
          <wp:wrapNone/>
          <wp:docPr id="16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1" name="Imag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1303" cy="71213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/>
        <w:noProof/>
        <w:sz w:val="20"/>
      </w:rPr>
      <w:drawing>
        <wp:inline distT="0" distB="0" distL="0" distR="0" wp14:anchorId="28F7545F" wp14:editId="3035A89F">
          <wp:extent cx="3094796" cy="513907"/>
          <wp:effectExtent l="0" t="0" r="0" b="635"/>
          <wp:docPr id="17" name="Imag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0" name="Image 25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139352" cy="5213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5304">
      <w:rPr>
        <w:rFonts w:ascii="Times New Roman"/>
        <w:noProof/>
        <w:sz w:val="2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2AC7F3CC" wp14:editId="244B198C">
              <wp:simplePos x="0" y="0"/>
              <wp:positionH relativeFrom="page">
                <wp:posOffset>5484970</wp:posOffset>
              </wp:positionH>
              <wp:positionV relativeFrom="page">
                <wp:posOffset>132682</wp:posOffset>
              </wp:positionV>
              <wp:extent cx="1847850" cy="526766"/>
              <wp:effectExtent l="0" t="0" r="0" b="6985"/>
              <wp:wrapNone/>
              <wp:docPr id="2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47850" cy="526766"/>
                        <a:chOff x="0" y="0"/>
                        <a:chExt cx="2006599" cy="1290954"/>
                      </a:xfrm>
                    </wpg:grpSpPr>
                    <pic:pic xmlns:pic="http://schemas.openxmlformats.org/drawingml/2006/picture">
                      <pic:nvPicPr>
                        <pic:cNvPr id="221041300" name="Image 5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153492" y="850054"/>
                          <a:ext cx="852994" cy="36321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66151470" name="Image 6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723678" y="298017"/>
                          <a:ext cx="558410" cy="282739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66151471" name="Forma libre: forma 766151471"/>
                      <wps:cNvSpPr/>
                      <wps:spPr bwMode="auto">
                        <a:xfrm>
                          <a:off x="76120" y="282559"/>
                          <a:ext cx="283209" cy="30416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3210" h="304165" extrusionOk="0">
                              <a:moveTo>
                                <a:pt x="0" y="0"/>
                              </a:moveTo>
                              <a:lnTo>
                                <a:pt x="17154" y="51920"/>
                              </a:lnTo>
                              <a:lnTo>
                                <a:pt x="35459" y="83040"/>
                              </a:lnTo>
                              <a:lnTo>
                                <a:pt x="66245" y="105790"/>
                              </a:lnTo>
                              <a:lnTo>
                                <a:pt x="120840" y="132600"/>
                              </a:lnTo>
                              <a:lnTo>
                                <a:pt x="202026" y="191378"/>
                              </a:lnTo>
                              <a:lnTo>
                                <a:pt x="241801" y="246691"/>
                              </a:lnTo>
                              <a:lnTo>
                                <a:pt x="254878" y="287773"/>
                              </a:lnTo>
                              <a:lnTo>
                                <a:pt x="255968" y="303860"/>
                              </a:lnTo>
                              <a:lnTo>
                                <a:pt x="275918" y="270262"/>
                              </a:lnTo>
                              <a:lnTo>
                                <a:pt x="283027" y="244962"/>
                              </a:lnTo>
                              <a:lnTo>
                                <a:pt x="277708" y="215268"/>
                              </a:lnTo>
                              <a:lnTo>
                                <a:pt x="260375" y="168490"/>
                              </a:lnTo>
                              <a:lnTo>
                                <a:pt x="229877" y="116665"/>
                              </a:lnTo>
                              <a:lnTo>
                                <a:pt x="196547" y="91249"/>
                              </a:lnTo>
                              <a:lnTo>
                                <a:pt x="143992" y="71831"/>
                              </a:lnTo>
                              <a:lnTo>
                                <a:pt x="73648" y="53519"/>
                              </a:lnTo>
                              <a:lnTo>
                                <a:pt x="29467" y="29614"/>
                              </a:lnTo>
                              <a:lnTo>
                                <a:pt x="6550" y="88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AA82A"/>
                        </a:solidFill>
                      </wps:spPr>
                      <wps:bodyPr rot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79219330" name="Image 8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66801" y="16737"/>
                          <a:ext cx="805128" cy="59796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79219331" name="Forma libre: forma 1379219331"/>
                      <wps:cNvSpPr/>
                      <wps:spPr bwMode="auto">
                        <a:xfrm>
                          <a:off x="86956" y="392670"/>
                          <a:ext cx="914400" cy="26352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00" h="263525" extrusionOk="0">
                              <a:moveTo>
                                <a:pt x="284721" y="20510"/>
                              </a:moveTo>
                              <a:lnTo>
                                <a:pt x="212915" y="23202"/>
                              </a:lnTo>
                              <a:lnTo>
                                <a:pt x="122402" y="192100"/>
                              </a:lnTo>
                              <a:lnTo>
                                <a:pt x="71818" y="28498"/>
                              </a:lnTo>
                              <a:lnTo>
                                <a:pt x="0" y="31191"/>
                              </a:lnTo>
                              <a:lnTo>
                                <a:pt x="75920" y="263232"/>
                              </a:lnTo>
                              <a:lnTo>
                                <a:pt x="152057" y="260375"/>
                              </a:lnTo>
                              <a:lnTo>
                                <a:pt x="284721" y="20510"/>
                              </a:lnTo>
                              <a:close/>
                            </a:path>
                            <a:path w="914400" h="263525" extrusionOk="0">
                              <a:moveTo>
                                <a:pt x="375272" y="17119"/>
                              </a:moveTo>
                              <a:lnTo>
                                <a:pt x="307784" y="19646"/>
                              </a:lnTo>
                              <a:lnTo>
                                <a:pt x="279412" y="255600"/>
                              </a:lnTo>
                              <a:lnTo>
                                <a:pt x="346900" y="253072"/>
                              </a:lnTo>
                              <a:lnTo>
                                <a:pt x="375272" y="17119"/>
                              </a:lnTo>
                              <a:close/>
                            </a:path>
                            <a:path w="914400" h="263525" extrusionOk="0">
                              <a:moveTo>
                                <a:pt x="683069" y="5575"/>
                              </a:moveTo>
                              <a:lnTo>
                                <a:pt x="611263" y="8267"/>
                              </a:lnTo>
                              <a:lnTo>
                                <a:pt x="520750" y="177165"/>
                              </a:lnTo>
                              <a:lnTo>
                                <a:pt x="470166" y="13563"/>
                              </a:lnTo>
                              <a:lnTo>
                                <a:pt x="398348" y="16256"/>
                              </a:lnTo>
                              <a:lnTo>
                                <a:pt x="474268" y="248297"/>
                              </a:lnTo>
                              <a:lnTo>
                                <a:pt x="550405" y="245440"/>
                              </a:lnTo>
                              <a:lnTo>
                                <a:pt x="683069" y="5575"/>
                              </a:lnTo>
                              <a:close/>
                            </a:path>
                            <a:path w="914400" h="263525" extrusionOk="0">
                              <a:moveTo>
                                <a:pt x="913777" y="231813"/>
                              </a:moveTo>
                              <a:lnTo>
                                <a:pt x="900811" y="195199"/>
                              </a:lnTo>
                              <a:lnTo>
                                <a:pt x="884897" y="150228"/>
                              </a:lnTo>
                              <a:lnTo>
                                <a:pt x="854976" y="65671"/>
                              </a:lnTo>
                              <a:lnTo>
                                <a:pt x="831735" y="0"/>
                              </a:lnTo>
                              <a:lnTo>
                                <a:pt x="814133" y="673"/>
                              </a:lnTo>
                              <a:lnTo>
                                <a:pt x="814133" y="147370"/>
                              </a:lnTo>
                              <a:lnTo>
                                <a:pt x="737997" y="150228"/>
                              </a:lnTo>
                              <a:lnTo>
                                <a:pt x="786142" y="65671"/>
                              </a:lnTo>
                              <a:lnTo>
                                <a:pt x="814133" y="147370"/>
                              </a:lnTo>
                              <a:lnTo>
                                <a:pt x="814133" y="673"/>
                              </a:lnTo>
                              <a:lnTo>
                                <a:pt x="755599" y="2857"/>
                              </a:lnTo>
                              <a:lnTo>
                                <a:pt x="616800" y="242951"/>
                              </a:lnTo>
                              <a:lnTo>
                                <a:pt x="687158" y="240309"/>
                              </a:lnTo>
                              <a:lnTo>
                                <a:pt x="710222" y="199694"/>
                              </a:lnTo>
                              <a:lnTo>
                                <a:pt x="830021" y="195199"/>
                              </a:lnTo>
                              <a:lnTo>
                                <a:pt x="843419" y="234442"/>
                              </a:lnTo>
                              <a:lnTo>
                                <a:pt x="913777" y="2318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5DA"/>
                        </a:solidFill>
                      </wps:spPr>
                      <wps:bodyPr rot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92135899" name="Image 10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334743" y="673686"/>
                          <a:ext cx="199147" cy="2019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38688544" name="Image 11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809442" y="432714"/>
                          <a:ext cx="472647" cy="53113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50740024" name="Image 12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524763"/>
                          <a:ext cx="348880" cy="1921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3851467" name="Image 13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709625" y="869162"/>
                          <a:ext cx="474597" cy="2376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0348597" name="Image 14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598804" y="868896"/>
                          <a:ext cx="172285" cy="4215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88210358" name="Image 15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229957" y="986328"/>
                          <a:ext cx="452215" cy="30411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33793525" name="Image 16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148555" y="782776"/>
                          <a:ext cx="199711" cy="33609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9722098" name="Image 17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635724"/>
                          <a:ext cx="763366" cy="654723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9573435" name="Image 18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961465" y="48195"/>
                          <a:ext cx="259701" cy="3558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049808971" name="Image 19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1246707" y="0"/>
                          <a:ext cx="237260" cy="377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049808972" name="Forma libre: forma 2049808972"/>
                      <wps:cNvSpPr/>
                      <wps:spPr bwMode="auto">
                        <a:xfrm>
                          <a:off x="1337767" y="134021"/>
                          <a:ext cx="456564" cy="394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6565" h="394335" extrusionOk="0">
                              <a:moveTo>
                                <a:pt x="161340" y="39446"/>
                              </a:moveTo>
                              <a:lnTo>
                                <a:pt x="87210" y="52781"/>
                              </a:lnTo>
                              <a:lnTo>
                                <a:pt x="82727" y="59601"/>
                              </a:lnTo>
                              <a:lnTo>
                                <a:pt x="77470" y="66090"/>
                              </a:lnTo>
                              <a:lnTo>
                                <a:pt x="42011" y="93256"/>
                              </a:lnTo>
                              <a:lnTo>
                                <a:pt x="3670" y="109423"/>
                              </a:lnTo>
                              <a:lnTo>
                                <a:pt x="0" y="163245"/>
                              </a:lnTo>
                              <a:lnTo>
                                <a:pt x="39509" y="148424"/>
                              </a:lnTo>
                              <a:lnTo>
                                <a:pt x="58356" y="134581"/>
                              </a:lnTo>
                              <a:lnTo>
                                <a:pt x="40640" y="394296"/>
                              </a:lnTo>
                              <a:lnTo>
                                <a:pt x="138341" y="376732"/>
                              </a:lnTo>
                              <a:lnTo>
                                <a:pt x="161340" y="39446"/>
                              </a:lnTo>
                              <a:close/>
                            </a:path>
                            <a:path w="456565" h="394335" extrusionOk="0">
                              <a:moveTo>
                                <a:pt x="456184" y="72618"/>
                              </a:moveTo>
                              <a:lnTo>
                                <a:pt x="455764" y="66154"/>
                              </a:lnTo>
                              <a:lnTo>
                                <a:pt x="455752" y="65900"/>
                              </a:lnTo>
                              <a:lnTo>
                                <a:pt x="455231" y="57899"/>
                              </a:lnTo>
                              <a:lnTo>
                                <a:pt x="435063" y="14020"/>
                              </a:lnTo>
                              <a:lnTo>
                                <a:pt x="398614" y="596"/>
                              </a:lnTo>
                              <a:lnTo>
                                <a:pt x="381393" y="0"/>
                              </a:lnTo>
                              <a:lnTo>
                                <a:pt x="361429" y="1371"/>
                              </a:lnTo>
                              <a:lnTo>
                                <a:pt x="359232" y="1701"/>
                              </a:lnTo>
                              <a:lnTo>
                                <a:pt x="359232" y="86906"/>
                              </a:lnTo>
                              <a:lnTo>
                                <a:pt x="356387" y="128663"/>
                              </a:lnTo>
                              <a:lnTo>
                                <a:pt x="354152" y="139407"/>
                              </a:lnTo>
                              <a:lnTo>
                                <a:pt x="349072" y="147713"/>
                              </a:lnTo>
                              <a:lnTo>
                                <a:pt x="341160" y="153568"/>
                              </a:lnTo>
                              <a:lnTo>
                                <a:pt x="330390" y="156984"/>
                              </a:lnTo>
                              <a:lnTo>
                                <a:pt x="321310" y="156984"/>
                              </a:lnTo>
                              <a:lnTo>
                                <a:pt x="314947" y="152958"/>
                              </a:lnTo>
                              <a:lnTo>
                                <a:pt x="311556" y="145046"/>
                              </a:lnTo>
                              <a:lnTo>
                                <a:pt x="311048" y="133223"/>
                              </a:lnTo>
                              <a:lnTo>
                                <a:pt x="312902" y="106286"/>
                              </a:lnTo>
                              <a:lnTo>
                                <a:pt x="327050" y="68110"/>
                              </a:lnTo>
                              <a:lnTo>
                                <a:pt x="347865" y="65900"/>
                              </a:lnTo>
                              <a:lnTo>
                                <a:pt x="354749" y="69278"/>
                              </a:lnTo>
                              <a:lnTo>
                                <a:pt x="358533" y="76276"/>
                              </a:lnTo>
                              <a:lnTo>
                                <a:pt x="359130" y="85331"/>
                              </a:lnTo>
                              <a:lnTo>
                                <a:pt x="359232" y="86906"/>
                              </a:lnTo>
                              <a:lnTo>
                                <a:pt x="359232" y="1701"/>
                              </a:lnTo>
                              <a:lnTo>
                                <a:pt x="317296" y="9436"/>
                              </a:lnTo>
                              <a:lnTo>
                                <a:pt x="281127" y="22847"/>
                              </a:lnTo>
                              <a:lnTo>
                                <a:pt x="242671" y="52374"/>
                              </a:lnTo>
                              <a:lnTo>
                                <a:pt x="220256" y="91592"/>
                              </a:lnTo>
                              <a:lnTo>
                                <a:pt x="210832" y="138379"/>
                              </a:lnTo>
                              <a:lnTo>
                                <a:pt x="210286" y="152958"/>
                              </a:lnTo>
                              <a:lnTo>
                                <a:pt x="210337" y="156984"/>
                              </a:lnTo>
                              <a:lnTo>
                                <a:pt x="210718" y="168567"/>
                              </a:lnTo>
                              <a:lnTo>
                                <a:pt x="212280" y="181317"/>
                              </a:lnTo>
                              <a:lnTo>
                                <a:pt x="214858" y="192252"/>
                              </a:lnTo>
                              <a:lnTo>
                                <a:pt x="214909" y="192506"/>
                              </a:lnTo>
                              <a:lnTo>
                                <a:pt x="241173" y="220789"/>
                              </a:lnTo>
                              <a:lnTo>
                                <a:pt x="265620" y="224701"/>
                              </a:lnTo>
                              <a:lnTo>
                                <a:pt x="281228" y="223964"/>
                              </a:lnTo>
                              <a:lnTo>
                                <a:pt x="324345" y="213829"/>
                              </a:lnTo>
                              <a:lnTo>
                                <a:pt x="352044" y="192252"/>
                              </a:lnTo>
                              <a:lnTo>
                                <a:pt x="346900" y="267652"/>
                              </a:lnTo>
                              <a:lnTo>
                                <a:pt x="344487" y="273977"/>
                              </a:lnTo>
                              <a:lnTo>
                                <a:pt x="335889" y="283718"/>
                              </a:lnTo>
                              <a:lnTo>
                                <a:pt x="328587" y="287083"/>
                              </a:lnTo>
                              <a:lnTo>
                                <a:pt x="310946" y="290258"/>
                              </a:lnTo>
                              <a:lnTo>
                                <a:pt x="305790" y="289356"/>
                              </a:lnTo>
                              <a:lnTo>
                                <a:pt x="299834" y="283108"/>
                              </a:lnTo>
                              <a:lnTo>
                                <a:pt x="298145" y="278815"/>
                              </a:lnTo>
                              <a:lnTo>
                                <a:pt x="297345" y="267855"/>
                              </a:lnTo>
                              <a:lnTo>
                                <a:pt x="297332" y="262318"/>
                              </a:lnTo>
                              <a:lnTo>
                                <a:pt x="298183" y="249796"/>
                              </a:lnTo>
                              <a:lnTo>
                                <a:pt x="209397" y="265760"/>
                              </a:lnTo>
                              <a:lnTo>
                                <a:pt x="206908" y="302209"/>
                              </a:lnTo>
                              <a:lnTo>
                                <a:pt x="207137" y="311238"/>
                              </a:lnTo>
                              <a:lnTo>
                                <a:pt x="207162" y="312458"/>
                              </a:lnTo>
                              <a:lnTo>
                                <a:pt x="236867" y="345655"/>
                              </a:lnTo>
                              <a:lnTo>
                                <a:pt x="271564" y="351701"/>
                              </a:lnTo>
                              <a:lnTo>
                                <a:pt x="283629" y="351701"/>
                              </a:lnTo>
                              <a:lnTo>
                                <a:pt x="332879" y="344195"/>
                              </a:lnTo>
                              <a:lnTo>
                                <a:pt x="381165" y="326821"/>
                              </a:lnTo>
                              <a:lnTo>
                                <a:pt x="413499" y="302209"/>
                              </a:lnTo>
                              <a:lnTo>
                                <a:pt x="437794" y="257657"/>
                              </a:lnTo>
                              <a:lnTo>
                                <a:pt x="446265" y="214896"/>
                              </a:lnTo>
                              <a:lnTo>
                                <a:pt x="448652" y="192252"/>
                              </a:lnTo>
                              <a:lnTo>
                                <a:pt x="449529" y="181724"/>
                              </a:lnTo>
                              <a:lnTo>
                                <a:pt x="455676" y="91592"/>
                              </a:lnTo>
                              <a:lnTo>
                                <a:pt x="456145" y="76276"/>
                              </a:lnTo>
                              <a:lnTo>
                                <a:pt x="456184" y="7261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5DA"/>
                        </a:solidFill>
                      </wps:spPr>
                      <wps:bodyPr rot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97228299" name="Image 21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108086" y="109030"/>
                          <a:ext cx="496332" cy="13187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99151754" name="Image 22"/>
                        <pic:cNvPicPr/>
                      </pic:nvPicPr>
                      <pic:blipFill>
                        <a:blip r:embed="rId17"/>
                        <a:stretch>
                          <a:fillRect/>
                        </a:stretch>
                      </pic:blipFill>
                      <pic:spPr>
                        <a:xfrm>
                          <a:off x="1789499" y="65763"/>
                          <a:ext cx="214156" cy="2314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77985858" name="Image 23"/>
                        <pic:cNvPicPr/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1715667" y="221817"/>
                          <a:ext cx="259828" cy="25868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049808973" name="Forma libre: forma 2049808973"/>
                      <wps:cNvSpPr/>
                      <wps:spPr bwMode="auto">
                        <a:xfrm>
                          <a:off x="529475" y="622082"/>
                          <a:ext cx="1396999" cy="24637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97000" h="246379" extrusionOk="0">
                              <a:moveTo>
                                <a:pt x="244716" y="236626"/>
                              </a:moveTo>
                              <a:lnTo>
                                <a:pt x="234035" y="206463"/>
                              </a:lnTo>
                              <a:lnTo>
                                <a:pt x="220916" y="169405"/>
                              </a:lnTo>
                              <a:lnTo>
                                <a:pt x="196253" y="99733"/>
                              </a:lnTo>
                              <a:lnTo>
                                <a:pt x="177101" y="45618"/>
                              </a:lnTo>
                              <a:lnTo>
                                <a:pt x="162598" y="46164"/>
                              </a:lnTo>
                              <a:lnTo>
                                <a:pt x="162598" y="167055"/>
                              </a:lnTo>
                              <a:lnTo>
                                <a:pt x="99860" y="169405"/>
                              </a:lnTo>
                              <a:lnTo>
                                <a:pt x="139534" y="99733"/>
                              </a:lnTo>
                              <a:lnTo>
                                <a:pt x="162598" y="167055"/>
                              </a:lnTo>
                              <a:lnTo>
                                <a:pt x="162598" y="46164"/>
                              </a:lnTo>
                              <a:lnTo>
                                <a:pt x="114363" y="47967"/>
                              </a:lnTo>
                              <a:lnTo>
                                <a:pt x="0" y="245808"/>
                              </a:lnTo>
                              <a:lnTo>
                                <a:pt x="57975" y="243636"/>
                              </a:lnTo>
                              <a:lnTo>
                                <a:pt x="76974" y="210172"/>
                              </a:lnTo>
                              <a:lnTo>
                                <a:pt x="175691" y="206463"/>
                              </a:lnTo>
                              <a:lnTo>
                                <a:pt x="186728" y="238798"/>
                              </a:lnTo>
                              <a:lnTo>
                                <a:pt x="244716" y="236626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496760" y="33629"/>
                              </a:moveTo>
                              <a:lnTo>
                                <a:pt x="441464" y="35712"/>
                              </a:lnTo>
                              <a:lnTo>
                                <a:pt x="425805" y="166116"/>
                              </a:lnTo>
                              <a:lnTo>
                                <a:pt x="355523" y="38925"/>
                              </a:lnTo>
                              <a:lnTo>
                                <a:pt x="286842" y="41503"/>
                              </a:lnTo>
                              <a:lnTo>
                                <a:pt x="263461" y="235927"/>
                              </a:lnTo>
                              <a:lnTo>
                                <a:pt x="319062" y="233845"/>
                              </a:lnTo>
                              <a:lnTo>
                                <a:pt x="334721" y="103428"/>
                              </a:lnTo>
                              <a:lnTo>
                                <a:pt x="404698" y="230632"/>
                              </a:lnTo>
                              <a:lnTo>
                                <a:pt x="473379" y="228053"/>
                              </a:lnTo>
                              <a:lnTo>
                                <a:pt x="496760" y="33629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732028" y="121577"/>
                              </a:moveTo>
                              <a:lnTo>
                                <a:pt x="730199" y="78524"/>
                              </a:lnTo>
                              <a:lnTo>
                                <a:pt x="677786" y="32626"/>
                              </a:lnTo>
                              <a:lnTo>
                                <a:pt x="674052" y="32359"/>
                              </a:lnTo>
                              <a:lnTo>
                                <a:pt x="674052" y="123748"/>
                              </a:lnTo>
                              <a:lnTo>
                                <a:pt x="667994" y="145846"/>
                              </a:lnTo>
                              <a:lnTo>
                                <a:pt x="655675" y="161632"/>
                              </a:lnTo>
                              <a:lnTo>
                                <a:pt x="636651" y="171348"/>
                              </a:lnTo>
                              <a:lnTo>
                                <a:pt x="610476" y="175272"/>
                              </a:lnTo>
                              <a:lnTo>
                                <a:pt x="567956" y="176860"/>
                              </a:lnTo>
                              <a:lnTo>
                                <a:pt x="579691" y="78524"/>
                              </a:lnTo>
                              <a:lnTo>
                                <a:pt x="579729" y="78168"/>
                              </a:lnTo>
                              <a:lnTo>
                                <a:pt x="622261" y="76568"/>
                              </a:lnTo>
                              <a:lnTo>
                                <a:pt x="664743" y="86817"/>
                              </a:lnTo>
                              <a:lnTo>
                                <a:pt x="674052" y="123748"/>
                              </a:lnTo>
                              <a:lnTo>
                                <a:pt x="674052" y="32359"/>
                              </a:lnTo>
                              <a:lnTo>
                                <a:pt x="625830" y="28790"/>
                              </a:lnTo>
                              <a:lnTo>
                                <a:pt x="530085" y="32385"/>
                              </a:lnTo>
                              <a:lnTo>
                                <a:pt x="506704" y="226796"/>
                              </a:lnTo>
                              <a:lnTo>
                                <a:pt x="602449" y="223215"/>
                              </a:lnTo>
                              <a:lnTo>
                                <a:pt x="655828" y="215430"/>
                              </a:lnTo>
                              <a:lnTo>
                                <a:pt x="694715" y="196265"/>
                              </a:lnTo>
                              <a:lnTo>
                                <a:pt x="710399" y="176860"/>
                              </a:lnTo>
                              <a:lnTo>
                                <a:pt x="719861" y="165176"/>
                              </a:lnTo>
                              <a:lnTo>
                                <a:pt x="732028" y="121577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824179" y="21348"/>
                              </a:moveTo>
                              <a:lnTo>
                                <a:pt x="768578" y="23431"/>
                              </a:lnTo>
                              <a:lnTo>
                                <a:pt x="745197" y="217855"/>
                              </a:lnTo>
                              <a:lnTo>
                                <a:pt x="800798" y="215773"/>
                              </a:lnTo>
                              <a:lnTo>
                                <a:pt x="824179" y="21348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067473" y="12344"/>
                              </a:moveTo>
                              <a:lnTo>
                                <a:pt x="1012164" y="14414"/>
                              </a:lnTo>
                              <a:lnTo>
                                <a:pt x="996505" y="144843"/>
                              </a:lnTo>
                              <a:lnTo>
                                <a:pt x="926223" y="17640"/>
                              </a:lnTo>
                              <a:lnTo>
                                <a:pt x="857529" y="20218"/>
                              </a:lnTo>
                              <a:lnTo>
                                <a:pt x="834148" y="214655"/>
                              </a:lnTo>
                              <a:lnTo>
                                <a:pt x="889762" y="212572"/>
                              </a:lnTo>
                              <a:lnTo>
                                <a:pt x="905408" y="82143"/>
                              </a:lnTo>
                              <a:lnTo>
                                <a:pt x="975398" y="209359"/>
                              </a:lnTo>
                              <a:lnTo>
                                <a:pt x="1044092" y="206781"/>
                              </a:lnTo>
                              <a:lnTo>
                                <a:pt x="1067473" y="12344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308989" y="100063"/>
                              </a:moveTo>
                              <a:lnTo>
                                <a:pt x="1307084" y="56832"/>
                              </a:lnTo>
                              <a:lnTo>
                                <a:pt x="1256030" y="8877"/>
                              </a:lnTo>
                              <a:lnTo>
                                <a:pt x="1251000" y="8432"/>
                              </a:lnTo>
                              <a:lnTo>
                                <a:pt x="1251000" y="102235"/>
                              </a:lnTo>
                              <a:lnTo>
                                <a:pt x="1244815" y="124764"/>
                              </a:lnTo>
                              <a:lnTo>
                                <a:pt x="1232369" y="141465"/>
                              </a:lnTo>
                              <a:lnTo>
                                <a:pt x="1213675" y="152095"/>
                              </a:lnTo>
                              <a:lnTo>
                                <a:pt x="1188707" y="156387"/>
                              </a:lnTo>
                              <a:lnTo>
                                <a:pt x="1164374" y="153936"/>
                              </a:lnTo>
                              <a:lnTo>
                                <a:pt x="1147953" y="144627"/>
                              </a:lnTo>
                              <a:lnTo>
                                <a:pt x="1139393" y="128714"/>
                              </a:lnTo>
                              <a:lnTo>
                                <a:pt x="1138669" y="108623"/>
                              </a:lnTo>
                              <a:lnTo>
                                <a:pt x="1138593" y="106451"/>
                              </a:lnTo>
                              <a:lnTo>
                                <a:pt x="1144790" y="83934"/>
                              </a:lnTo>
                              <a:lnTo>
                                <a:pt x="1157262" y="67233"/>
                              </a:lnTo>
                              <a:lnTo>
                                <a:pt x="1176045" y="56603"/>
                              </a:lnTo>
                              <a:lnTo>
                                <a:pt x="1201178" y="52285"/>
                              </a:lnTo>
                              <a:lnTo>
                                <a:pt x="1225473" y="54749"/>
                              </a:lnTo>
                              <a:lnTo>
                                <a:pt x="1241793" y="64058"/>
                              </a:lnTo>
                              <a:lnTo>
                                <a:pt x="1250251" y="79971"/>
                              </a:lnTo>
                              <a:lnTo>
                                <a:pt x="1250924" y="100063"/>
                              </a:lnTo>
                              <a:lnTo>
                                <a:pt x="1251000" y="102235"/>
                              </a:lnTo>
                              <a:lnTo>
                                <a:pt x="1251000" y="8432"/>
                              </a:lnTo>
                              <a:lnTo>
                                <a:pt x="1206830" y="4432"/>
                              </a:lnTo>
                              <a:lnTo>
                                <a:pt x="1155992" y="12636"/>
                              </a:lnTo>
                              <a:lnTo>
                                <a:pt x="1118044" y="32816"/>
                              </a:lnTo>
                              <a:lnTo>
                                <a:pt x="1092936" y="64858"/>
                              </a:lnTo>
                              <a:lnTo>
                                <a:pt x="1080604" y="108623"/>
                              </a:lnTo>
                              <a:lnTo>
                                <a:pt x="1082509" y="151866"/>
                              </a:lnTo>
                              <a:lnTo>
                                <a:pt x="1100162" y="182308"/>
                              </a:lnTo>
                              <a:lnTo>
                                <a:pt x="1133563" y="199821"/>
                              </a:lnTo>
                              <a:lnTo>
                                <a:pt x="1182763" y="204254"/>
                              </a:lnTo>
                              <a:lnTo>
                                <a:pt x="1233614" y="196075"/>
                              </a:lnTo>
                              <a:lnTo>
                                <a:pt x="1271549" y="175882"/>
                              </a:lnTo>
                              <a:lnTo>
                                <a:pt x="1286827" y="156387"/>
                              </a:lnTo>
                              <a:lnTo>
                                <a:pt x="1296657" y="143827"/>
                              </a:lnTo>
                              <a:lnTo>
                                <a:pt x="1308989" y="100063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373517" y="169418"/>
                              </a:moveTo>
                              <a:lnTo>
                                <a:pt x="1372704" y="162521"/>
                              </a:lnTo>
                              <a:lnTo>
                                <a:pt x="1369263" y="157289"/>
                              </a:lnTo>
                              <a:lnTo>
                                <a:pt x="1363560" y="154038"/>
                              </a:lnTo>
                              <a:lnTo>
                                <a:pt x="1355940" y="153098"/>
                              </a:lnTo>
                              <a:lnTo>
                                <a:pt x="1345234" y="153504"/>
                              </a:lnTo>
                              <a:lnTo>
                                <a:pt x="1322387" y="179666"/>
                              </a:lnTo>
                              <a:lnTo>
                                <a:pt x="1323124" y="186436"/>
                              </a:lnTo>
                              <a:lnTo>
                                <a:pt x="1326680" y="191681"/>
                              </a:lnTo>
                              <a:lnTo>
                                <a:pt x="1332560" y="194995"/>
                              </a:lnTo>
                              <a:lnTo>
                                <a:pt x="1340269" y="195973"/>
                              </a:lnTo>
                              <a:lnTo>
                                <a:pt x="1350683" y="195580"/>
                              </a:lnTo>
                              <a:lnTo>
                                <a:pt x="1373517" y="169418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396657" y="0"/>
                              </a:moveTo>
                              <a:lnTo>
                                <a:pt x="1343723" y="1981"/>
                              </a:lnTo>
                              <a:lnTo>
                                <a:pt x="1335443" y="134912"/>
                              </a:lnTo>
                              <a:lnTo>
                                <a:pt x="1335354" y="136309"/>
                              </a:lnTo>
                              <a:lnTo>
                                <a:pt x="1372527" y="134912"/>
                              </a:lnTo>
                              <a:lnTo>
                                <a:pt x="13966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5DA"/>
                        </a:solidFill>
                      </wps:spPr>
                      <wps:bodyPr rot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FCEB3C2" id="Group 4" o:spid="_x0000_s1026" style="position:absolute;margin-left:431.9pt;margin-top:10.45pt;width:145.5pt;height:41.5pt;z-index:251662336;mso-wrap-distance-left:0;mso-wrap-distance-right:0;mso-position-horizontal-relative:page;mso-position-vertical-relative:page;mso-height-relative:margin" coordsize="20065,12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5" o:spid="_x0000_s1027" type="#_x0000_t75" style="position:absolute;left:11534;top:8500;width:8530;height:3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">
                <v:imagedata r:id="rId19" o:title=""/>
              </v:shape>
              <v:shape id="Image 6" o:spid="_x0000_s1028" type="#_x0000_t75" style="position:absolute;left:7236;top:2980;width:5584;height:28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">
                <v:imagedata r:id="rId20" o:title=""/>
              </v:shape>
              <v:shape id="Forma libre: forma 766151471" o:spid="_x0000_s1029" style="position:absolute;left:761;top:2825;width:2832;height:3042;visibility:visible;mso-wrap-style:square;v-text-anchor:top" coordsize="283210,30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" path="m,l17154,51920,35459,83040r30786,22750l120840,132600r81186,58778l241801,246691r13077,41082l255968,303860r19950,-33598l283027,244962r-5319,-29694l260375,168490,229877,116665,196547,91249,143992,71831,73648,53519,29467,29614,6550,8860,,xe" fillcolor="#faa82a" stroked="f">
                <v:path arrowok="t" o:extrusionok="f"/>
              </v:shape>
              <v:shape id="Image 8" o:spid="_x0000_s1030" type="#_x0000_t75" style="position:absolute;left:668;top:167;width:8051;height:5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">
                <v:imagedata r:id="rId21" o:title=""/>
              </v:shape>
              <v:shape id="Forma libre: forma 1379219331" o:spid="_x0000_s1031" style="position:absolute;left:869;top:3926;width:9144;height:2635;visibility:visible;mso-wrap-style:square;v-text-anchor:top" coordsize="914400,263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" path="m284721,20510r-71806,2692l122402,192100,71818,28498,,31191,75920,263232r76137,-2857l284721,20510xem375272,17119r-67488,2527l279412,255600r67488,-2528l375272,17119xem683069,5575l611263,8267,520750,177165,470166,13563r-71818,2693l474268,248297r76137,-2857l683069,5575xem913777,231813l900811,195199,884897,150228,854976,65671,831735,,814133,673r,146697l737997,150228,786142,65671r27991,81699l814133,673,755599,2857,616800,242951r70358,-2642l710222,199694r119799,-4495l843419,234442r70358,-2629xe" fillcolor="#0095da" stroked="f">
                <v:path arrowok="t" o:extrusionok="f"/>
              </v:shape>
              <v:shape id="Image 10" o:spid="_x0000_s1032" type="#_x0000_t75" style="position:absolute;left:3347;top:6736;width:1991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">
                <v:imagedata r:id="rId22" o:title=""/>
              </v:shape>
              <v:shape id="Image 11" o:spid="_x0000_s1033" type="#_x0000_t75" style="position:absolute;left:8094;top:4327;width:4726;height:5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">
                <v:imagedata r:id="rId23" o:title=""/>
              </v:shape>
              <v:shape id="Image 12" o:spid="_x0000_s1034" type="#_x0000_t75" style="position:absolute;top:5247;width:3488;height:1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">
                <v:imagedata r:id="rId24" o:title=""/>
              </v:shape>
              <v:shape id="Image 13" o:spid="_x0000_s1035" type="#_x0000_t75" style="position:absolute;left:7096;top:8691;width:4746;height:2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">
                <v:imagedata r:id="rId25" o:title=""/>
              </v:shape>
              <v:shape id="Image 14" o:spid="_x0000_s1036" type="#_x0000_t75" style="position:absolute;left:5988;top:8688;width:1722;height:4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">
                <v:imagedata r:id="rId26" o:title=""/>
              </v:shape>
              <v:shape id="Image 15" o:spid="_x0000_s1037" type="#_x0000_t75" style="position:absolute;left:2299;top:9863;width:4522;height:30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">
                <v:imagedata r:id="rId27" o:title=""/>
              </v:shape>
              <v:shape id="Image 16" o:spid="_x0000_s1038" type="#_x0000_t75" style="position:absolute;left:1485;top:7827;width:1997;height:3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">
                <v:imagedata r:id="rId28" o:title=""/>
              </v:shape>
              <v:shape id="Image 17" o:spid="_x0000_s1039" type="#_x0000_t75" style="position:absolute;top:6357;width:7633;height:6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">
                <v:imagedata r:id="rId29" o:title=""/>
              </v:shape>
              <v:shape id="Image 18" o:spid="_x0000_s1040" type="#_x0000_t75" style="position:absolute;left:9614;top:481;width:2597;height:3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">
                <v:imagedata r:id="rId30" o:title=""/>
              </v:shape>
              <v:shape id="Image 19" o:spid="_x0000_s1041" type="#_x0000_t75" style="position:absolute;left:12467;width:2372;height:3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">
                <v:imagedata r:id="rId31" o:title=""/>
              </v:shape>
              <v:shape id="Forma libre: forma 2049808972" o:spid="_x0000_s1042" style="position:absolute;left:13377;top:1340;width:4566;height:3943;visibility:visible;mso-wrap-style:square;v-text-anchor:top" coordsize="456565,394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" path="m161340,39446l87210,52781r-4483,6820l77470,66090,42011,93256,3670,109423,,163245,39509,148424,58356,134581,40640,394296r97701,-17564l161340,39446xem456184,72618r-420,-6464l455752,65900r-521,-8001l435063,14020,398614,596,381393,,361429,1371r-2197,330l359232,86906r-2845,41757l354152,139407r-5080,8306l341160,153568r-10770,3416l321310,156984r-6363,-4026l311556,145046r-508,-11823l312902,106286,327050,68110r20815,-2210l354749,69278r3784,6998l359130,85331r102,1575l359232,1701,317296,9436,281127,22847,242671,52374,220256,91592r-9424,46787l210286,152958r51,4026l210718,168567r1562,12750l214858,192252r51,254l241173,220789r24447,3912l281228,223964r43117,-10135l352044,192252r-5144,75400l344487,273977r-8598,9741l328587,287083r-17641,3175l305790,289356r-5956,-6248l298145,278815r-800,-10960l297332,262318r851,-12522l209397,265760r-2489,36449l207137,311238r25,1220l236867,345655r34697,6046l283629,351701r49250,-7506l381165,326821r32334,-24612l437794,257657r8471,-42761l448652,192252r877,-10528l455676,91592r469,-15316l456184,72618xe" fillcolor="#0095da" stroked="f">
                <v:path arrowok="t" o:extrusionok="f"/>
              </v:shape>
              <v:shape id="Image 21" o:spid="_x0000_s1043" type="#_x0000_t75" style="position:absolute;left:1080;top:1090;width:4964;height:1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">
                <v:imagedata r:id="rId32" o:title=""/>
              </v:shape>
              <v:shape id="Image 22" o:spid="_x0000_s1044" type="#_x0000_t75" style="position:absolute;left:17894;top:657;width:2142;height:2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">
                <v:imagedata r:id="rId33" o:title=""/>
              </v:shape>
              <v:shape id="Image 23" o:spid="_x0000_s1045" type="#_x0000_t75" style="position:absolute;left:17156;top:2218;width:2598;height:25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">
                <v:imagedata r:id="rId34" o:title=""/>
              </v:shape>
              <v:shape id="Forma libre: forma 2049808973" o:spid="_x0000_s1046" style="position:absolute;left:5294;top:6220;width:13970;height:2464;visibility:visible;mso-wrap-style:square;v-text-anchor:top" coordsize="1397000,246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" path="m244716,236626l234035,206463,220916,169405,196253,99733,177101,45618r-14503,546l162598,167055r-62738,2350l139534,99733r23064,67322l162598,46164r-48235,1803l,245808r57975,-2172l76974,210172r98717,-3709l186728,238798r57988,-2172xem496760,33629r-55296,2083l425805,166116,355523,38925r-68681,2578l263461,235927r55601,-2082l334721,103428r69977,127204l473379,228053,496760,33629xem732028,121577l730199,78524,677786,32626r-3734,-267l674052,123748r-6058,22098l655675,161632r-19024,9716l610476,175272r-42520,1588l579691,78524r38,-356l622261,76568r42482,10249l674052,123748r,-91389l625830,28790r-95745,3595l506704,226796r95745,-3581l655828,215430r38887,-19165l710399,176860r9462,-11684l732028,121577xem824179,21348r-55601,2083l745197,217855r55601,-2082l824179,21348xem1067473,12344r-55309,2070l996505,144843,926223,17640r-68694,2578l834148,214655r55614,-2083l905408,82143r69990,127216l1044092,206781,1067473,12344xem1308989,100063r-1905,-43231l1256030,8877r-5030,-445l1251000,102235r-6185,22529l1232369,141465r-18694,10630l1188707,156387r-24333,-2451l1147953,144627r-8560,-15913l1138669,108623r-76,-2172l1144790,83934r12472,-16701l1176045,56603r25133,-4318l1225473,54749r16320,9309l1250251,79971r673,20092l1251000,102235r,-93803l1206830,4432r-50838,8204l1118044,32816r-25108,32042l1080604,108623r1905,43243l1100162,182308r33401,17513l1182763,204254r50851,-8179l1271549,175882r15278,-19495l1296657,143827r12332,-43764xem1373517,169418r-813,-6897l1369263,157289r-5703,-3251l1355940,153098r-10706,406l1322387,179666r737,6770l1326680,191681r5880,3314l1340269,195973r10414,-393l1373517,169418xem1396657,r-52934,1981l1335443,134912r-89,1397l1372527,134912,1396657,xe" fillcolor="#0095da" stroked="f">
                <v:path arrowok="t" o:extrusionok="f"/>
              </v:shape>
              <w10:wrap anchorx="page" anchory="page"/>
            </v:group>
          </w:pict>
        </mc:Fallback>
      </mc:AlternateContent>
    </w:r>
    <w:r w:rsidR="0008530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58A65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85379"/>
    <w:multiLevelType w:val="hybridMultilevel"/>
    <w:tmpl w:val="4198B8D0"/>
    <w:lvl w:ilvl="0" w:tplc="AAB2E56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4C0A0019">
      <w:start w:val="1"/>
      <w:numFmt w:val="lowerLetter"/>
      <w:lvlText w:val="%2."/>
      <w:lvlJc w:val="left"/>
      <w:pPr>
        <w:ind w:left="1440" w:hanging="360"/>
      </w:pPr>
    </w:lvl>
    <w:lvl w:ilvl="2" w:tplc="4C0A001B">
      <w:start w:val="1"/>
      <w:numFmt w:val="lowerRoman"/>
      <w:lvlText w:val="%3."/>
      <w:lvlJc w:val="right"/>
      <w:pPr>
        <w:ind w:left="2160" w:hanging="180"/>
      </w:pPr>
    </w:lvl>
    <w:lvl w:ilvl="3" w:tplc="4C0A000F">
      <w:start w:val="1"/>
      <w:numFmt w:val="decimal"/>
      <w:lvlText w:val="%4."/>
      <w:lvlJc w:val="left"/>
      <w:pPr>
        <w:ind w:left="2880" w:hanging="360"/>
      </w:pPr>
    </w:lvl>
    <w:lvl w:ilvl="4" w:tplc="4C0A0019">
      <w:start w:val="1"/>
      <w:numFmt w:val="lowerLetter"/>
      <w:lvlText w:val="%5."/>
      <w:lvlJc w:val="left"/>
      <w:pPr>
        <w:ind w:left="3600" w:hanging="360"/>
      </w:pPr>
    </w:lvl>
    <w:lvl w:ilvl="5" w:tplc="4C0A001B">
      <w:start w:val="1"/>
      <w:numFmt w:val="lowerRoman"/>
      <w:lvlText w:val="%6."/>
      <w:lvlJc w:val="right"/>
      <w:pPr>
        <w:ind w:left="4320" w:hanging="180"/>
      </w:pPr>
    </w:lvl>
    <w:lvl w:ilvl="6" w:tplc="4C0A000F">
      <w:start w:val="1"/>
      <w:numFmt w:val="decimal"/>
      <w:lvlText w:val="%7."/>
      <w:lvlJc w:val="left"/>
      <w:pPr>
        <w:ind w:left="5040" w:hanging="360"/>
      </w:pPr>
    </w:lvl>
    <w:lvl w:ilvl="7" w:tplc="4C0A0019">
      <w:start w:val="1"/>
      <w:numFmt w:val="lowerLetter"/>
      <w:lvlText w:val="%8."/>
      <w:lvlJc w:val="left"/>
      <w:pPr>
        <w:ind w:left="5760" w:hanging="360"/>
      </w:pPr>
    </w:lvl>
    <w:lvl w:ilvl="8" w:tplc="4C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A99411"/>
    <w:multiLevelType w:val="multilevel"/>
    <w:tmpl w:val="F960A0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9066029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B46296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D9D2C6B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8"/>
    <w:multiLevelType w:val="multilevel"/>
    <w:tmpl w:val="2E0623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9"/>
    <w:multiLevelType w:val="multilevel"/>
    <w:tmpl w:val="89E6C7FA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89D22FE"/>
    <w:multiLevelType w:val="hybridMultilevel"/>
    <w:tmpl w:val="2494A49E"/>
    <w:lvl w:ilvl="0" w:tplc="4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994110"/>
    <w:multiLevelType w:val="multilevel"/>
    <w:tmpl w:val="7108BC78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B71242B"/>
    <w:multiLevelType w:val="multilevel"/>
    <w:tmpl w:val="985A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14F3F34"/>
    <w:multiLevelType w:val="hybridMultilevel"/>
    <w:tmpl w:val="76263076"/>
    <w:lvl w:ilvl="0" w:tplc="4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A0019" w:tentative="1">
      <w:start w:val="1"/>
      <w:numFmt w:val="lowerLetter"/>
      <w:lvlText w:val="%2."/>
      <w:lvlJc w:val="left"/>
      <w:pPr>
        <w:ind w:left="1440" w:hanging="360"/>
      </w:pPr>
    </w:lvl>
    <w:lvl w:ilvl="2" w:tplc="4C0A001B" w:tentative="1">
      <w:start w:val="1"/>
      <w:numFmt w:val="lowerRoman"/>
      <w:lvlText w:val="%3."/>
      <w:lvlJc w:val="right"/>
      <w:pPr>
        <w:ind w:left="2160" w:hanging="180"/>
      </w:pPr>
    </w:lvl>
    <w:lvl w:ilvl="3" w:tplc="4C0A000F" w:tentative="1">
      <w:start w:val="1"/>
      <w:numFmt w:val="decimal"/>
      <w:lvlText w:val="%4."/>
      <w:lvlJc w:val="left"/>
      <w:pPr>
        <w:ind w:left="2880" w:hanging="360"/>
      </w:pPr>
    </w:lvl>
    <w:lvl w:ilvl="4" w:tplc="4C0A0019" w:tentative="1">
      <w:start w:val="1"/>
      <w:numFmt w:val="lowerLetter"/>
      <w:lvlText w:val="%5."/>
      <w:lvlJc w:val="left"/>
      <w:pPr>
        <w:ind w:left="3600" w:hanging="360"/>
      </w:pPr>
    </w:lvl>
    <w:lvl w:ilvl="5" w:tplc="4C0A001B" w:tentative="1">
      <w:start w:val="1"/>
      <w:numFmt w:val="lowerRoman"/>
      <w:lvlText w:val="%6."/>
      <w:lvlJc w:val="right"/>
      <w:pPr>
        <w:ind w:left="4320" w:hanging="180"/>
      </w:pPr>
    </w:lvl>
    <w:lvl w:ilvl="6" w:tplc="4C0A000F" w:tentative="1">
      <w:start w:val="1"/>
      <w:numFmt w:val="decimal"/>
      <w:lvlText w:val="%7."/>
      <w:lvlJc w:val="left"/>
      <w:pPr>
        <w:ind w:left="5040" w:hanging="360"/>
      </w:pPr>
    </w:lvl>
    <w:lvl w:ilvl="7" w:tplc="4C0A0019" w:tentative="1">
      <w:start w:val="1"/>
      <w:numFmt w:val="lowerLetter"/>
      <w:lvlText w:val="%8."/>
      <w:lvlJc w:val="left"/>
      <w:pPr>
        <w:ind w:left="5760" w:hanging="360"/>
      </w:pPr>
    </w:lvl>
    <w:lvl w:ilvl="8" w:tplc="4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0128BD"/>
    <w:multiLevelType w:val="multilevel"/>
    <w:tmpl w:val="158A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1E403F"/>
    <w:multiLevelType w:val="hybridMultilevel"/>
    <w:tmpl w:val="D7BE1472"/>
    <w:lvl w:ilvl="0" w:tplc="4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430FE"/>
    <w:multiLevelType w:val="hybridMultilevel"/>
    <w:tmpl w:val="734214E6"/>
    <w:lvl w:ilvl="0" w:tplc="92AE96E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C0A0019" w:tentative="1">
      <w:start w:val="1"/>
      <w:numFmt w:val="lowerLetter"/>
      <w:lvlText w:val="%2."/>
      <w:lvlJc w:val="left"/>
      <w:pPr>
        <w:ind w:left="1440" w:hanging="360"/>
      </w:pPr>
    </w:lvl>
    <w:lvl w:ilvl="2" w:tplc="4C0A001B" w:tentative="1">
      <w:start w:val="1"/>
      <w:numFmt w:val="lowerRoman"/>
      <w:lvlText w:val="%3."/>
      <w:lvlJc w:val="right"/>
      <w:pPr>
        <w:ind w:left="2160" w:hanging="180"/>
      </w:pPr>
    </w:lvl>
    <w:lvl w:ilvl="3" w:tplc="4C0A000F" w:tentative="1">
      <w:start w:val="1"/>
      <w:numFmt w:val="decimal"/>
      <w:lvlText w:val="%4."/>
      <w:lvlJc w:val="left"/>
      <w:pPr>
        <w:ind w:left="2880" w:hanging="360"/>
      </w:pPr>
    </w:lvl>
    <w:lvl w:ilvl="4" w:tplc="4C0A0019" w:tentative="1">
      <w:start w:val="1"/>
      <w:numFmt w:val="lowerLetter"/>
      <w:lvlText w:val="%5."/>
      <w:lvlJc w:val="left"/>
      <w:pPr>
        <w:ind w:left="3600" w:hanging="360"/>
      </w:pPr>
    </w:lvl>
    <w:lvl w:ilvl="5" w:tplc="4C0A001B" w:tentative="1">
      <w:start w:val="1"/>
      <w:numFmt w:val="lowerRoman"/>
      <w:lvlText w:val="%6."/>
      <w:lvlJc w:val="right"/>
      <w:pPr>
        <w:ind w:left="4320" w:hanging="180"/>
      </w:pPr>
    </w:lvl>
    <w:lvl w:ilvl="6" w:tplc="4C0A000F" w:tentative="1">
      <w:start w:val="1"/>
      <w:numFmt w:val="decimal"/>
      <w:lvlText w:val="%7."/>
      <w:lvlJc w:val="left"/>
      <w:pPr>
        <w:ind w:left="5040" w:hanging="360"/>
      </w:pPr>
    </w:lvl>
    <w:lvl w:ilvl="7" w:tplc="4C0A0019" w:tentative="1">
      <w:start w:val="1"/>
      <w:numFmt w:val="lowerLetter"/>
      <w:lvlText w:val="%8."/>
      <w:lvlJc w:val="left"/>
      <w:pPr>
        <w:ind w:left="5760" w:hanging="360"/>
      </w:pPr>
    </w:lvl>
    <w:lvl w:ilvl="8" w:tplc="4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A4BEC"/>
    <w:multiLevelType w:val="multilevel"/>
    <w:tmpl w:val="DF5EA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0640E9"/>
    <w:multiLevelType w:val="multilevel"/>
    <w:tmpl w:val="ED8E1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C62AC8"/>
    <w:multiLevelType w:val="multilevel"/>
    <w:tmpl w:val="F1B4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6245D1"/>
    <w:multiLevelType w:val="hybridMultilevel"/>
    <w:tmpl w:val="819E2402"/>
    <w:lvl w:ilvl="0" w:tplc="4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A0019" w:tentative="1">
      <w:start w:val="1"/>
      <w:numFmt w:val="lowerLetter"/>
      <w:lvlText w:val="%2."/>
      <w:lvlJc w:val="left"/>
      <w:pPr>
        <w:ind w:left="1440" w:hanging="360"/>
      </w:pPr>
    </w:lvl>
    <w:lvl w:ilvl="2" w:tplc="4C0A001B" w:tentative="1">
      <w:start w:val="1"/>
      <w:numFmt w:val="lowerRoman"/>
      <w:lvlText w:val="%3."/>
      <w:lvlJc w:val="right"/>
      <w:pPr>
        <w:ind w:left="2160" w:hanging="180"/>
      </w:pPr>
    </w:lvl>
    <w:lvl w:ilvl="3" w:tplc="4C0A000F" w:tentative="1">
      <w:start w:val="1"/>
      <w:numFmt w:val="decimal"/>
      <w:lvlText w:val="%4."/>
      <w:lvlJc w:val="left"/>
      <w:pPr>
        <w:ind w:left="2880" w:hanging="360"/>
      </w:pPr>
    </w:lvl>
    <w:lvl w:ilvl="4" w:tplc="4C0A0019" w:tentative="1">
      <w:start w:val="1"/>
      <w:numFmt w:val="lowerLetter"/>
      <w:lvlText w:val="%5."/>
      <w:lvlJc w:val="left"/>
      <w:pPr>
        <w:ind w:left="3600" w:hanging="360"/>
      </w:pPr>
    </w:lvl>
    <w:lvl w:ilvl="5" w:tplc="4C0A001B" w:tentative="1">
      <w:start w:val="1"/>
      <w:numFmt w:val="lowerRoman"/>
      <w:lvlText w:val="%6."/>
      <w:lvlJc w:val="right"/>
      <w:pPr>
        <w:ind w:left="4320" w:hanging="180"/>
      </w:pPr>
    </w:lvl>
    <w:lvl w:ilvl="6" w:tplc="4C0A000F" w:tentative="1">
      <w:start w:val="1"/>
      <w:numFmt w:val="decimal"/>
      <w:lvlText w:val="%7."/>
      <w:lvlJc w:val="left"/>
      <w:pPr>
        <w:ind w:left="5040" w:hanging="360"/>
      </w:pPr>
    </w:lvl>
    <w:lvl w:ilvl="7" w:tplc="4C0A0019" w:tentative="1">
      <w:start w:val="1"/>
      <w:numFmt w:val="lowerLetter"/>
      <w:lvlText w:val="%8."/>
      <w:lvlJc w:val="left"/>
      <w:pPr>
        <w:ind w:left="5760" w:hanging="360"/>
      </w:pPr>
    </w:lvl>
    <w:lvl w:ilvl="8" w:tplc="4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814FE4"/>
    <w:multiLevelType w:val="multilevel"/>
    <w:tmpl w:val="69814FE4"/>
    <w:lvl w:ilvl="0">
      <w:start w:val="1"/>
      <w:numFmt w:val="decimal"/>
      <w:lvlText w:val="%1."/>
      <w:lvlJc w:val="left"/>
      <w:pPr>
        <w:ind w:left="11" w:hanging="360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0" w15:restartNumberingAfterBreak="0">
    <w:nsid w:val="750D4E69"/>
    <w:multiLevelType w:val="multilevel"/>
    <w:tmpl w:val="750D4E6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0"/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8"/>
  </w:num>
  <w:num w:numId="14">
    <w:abstractNumId w:val="14"/>
  </w:num>
  <w:num w:numId="15">
    <w:abstractNumId w:val="1"/>
  </w:num>
  <w:num w:numId="16">
    <w:abstractNumId w:val="13"/>
  </w:num>
  <w:num w:numId="17">
    <w:abstractNumId w:val="15"/>
  </w:num>
  <w:num w:numId="18">
    <w:abstractNumId w:val="12"/>
  </w:num>
  <w:num w:numId="19">
    <w:abstractNumId w:val="16"/>
  </w:num>
  <w:num w:numId="20">
    <w:abstractNumId w:val="10"/>
  </w:num>
  <w:num w:numId="21">
    <w:abstractNumId w:val="1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7B79"/>
    <w:rsid w:val="00001CA6"/>
    <w:rsid w:val="00003172"/>
    <w:rsid w:val="00006108"/>
    <w:rsid w:val="00006DA7"/>
    <w:rsid w:val="00014D26"/>
    <w:rsid w:val="00021262"/>
    <w:rsid w:val="00035FA1"/>
    <w:rsid w:val="00040019"/>
    <w:rsid w:val="000448EC"/>
    <w:rsid w:val="00047364"/>
    <w:rsid w:val="00047FA2"/>
    <w:rsid w:val="00061BF9"/>
    <w:rsid w:val="00073697"/>
    <w:rsid w:val="0007662E"/>
    <w:rsid w:val="00085304"/>
    <w:rsid w:val="000867B0"/>
    <w:rsid w:val="000D46FB"/>
    <w:rsid w:val="000E4216"/>
    <w:rsid w:val="000E498B"/>
    <w:rsid w:val="000E62EC"/>
    <w:rsid w:val="000F3847"/>
    <w:rsid w:val="0011098B"/>
    <w:rsid w:val="00113A74"/>
    <w:rsid w:val="00113CDF"/>
    <w:rsid w:val="00142EDE"/>
    <w:rsid w:val="00144A2A"/>
    <w:rsid w:val="00164939"/>
    <w:rsid w:val="0016538E"/>
    <w:rsid w:val="0018761A"/>
    <w:rsid w:val="00193F91"/>
    <w:rsid w:val="001A09DA"/>
    <w:rsid w:val="001A26EC"/>
    <w:rsid w:val="001A2F64"/>
    <w:rsid w:val="001B2048"/>
    <w:rsid w:val="001B3346"/>
    <w:rsid w:val="001C1A60"/>
    <w:rsid w:val="001D12FF"/>
    <w:rsid w:val="001E14FF"/>
    <w:rsid w:val="001F2F81"/>
    <w:rsid w:val="00207F2B"/>
    <w:rsid w:val="0021304F"/>
    <w:rsid w:val="00217856"/>
    <w:rsid w:val="00242A04"/>
    <w:rsid w:val="00252B53"/>
    <w:rsid w:val="00255C90"/>
    <w:rsid w:val="002621B1"/>
    <w:rsid w:val="002643BC"/>
    <w:rsid w:val="002714D8"/>
    <w:rsid w:val="002765C9"/>
    <w:rsid w:val="00277129"/>
    <w:rsid w:val="0029004A"/>
    <w:rsid w:val="002919AE"/>
    <w:rsid w:val="002C12B6"/>
    <w:rsid w:val="002C3D58"/>
    <w:rsid w:val="002E741F"/>
    <w:rsid w:val="002F1CAA"/>
    <w:rsid w:val="002F544B"/>
    <w:rsid w:val="003156D4"/>
    <w:rsid w:val="00315E94"/>
    <w:rsid w:val="00330148"/>
    <w:rsid w:val="0035631E"/>
    <w:rsid w:val="00361CE1"/>
    <w:rsid w:val="003766E0"/>
    <w:rsid w:val="00386AA4"/>
    <w:rsid w:val="003A43B5"/>
    <w:rsid w:val="003A6F29"/>
    <w:rsid w:val="003B71FD"/>
    <w:rsid w:val="003E7F0A"/>
    <w:rsid w:val="00405308"/>
    <w:rsid w:val="00415D86"/>
    <w:rsid w:val="00425453"/>
    <w:rsid w:val="00432BE4"/>
    <w:rsid w:val="004356E3"/>
    <w:rsid w:val="00437D7B"/>
    <w:rsid w:val="004428B6"/>
    <w:rsid w:val="0044398C"/>
    <w:rsid w:val="004706D5"/>
    <w:rsid w:val="00494DAC"/>
    <w:rsid w:val="004A19AE"/>
    <w:rsid w:val="004B4B91"/>
    <w:rsid w:val="004C5589"/>
    <w:rsid w:val="004E3E46"/>
    <w:rsid w:val="00505774"/>
    <w:rsid w:val="00511EF6"/>
    <w:rsid w:val="0051797C"/>
    <w:rsid w:val="00521790"/>
    <w:rsid w:val="00532670"/>
    <w:rsid w:val="00565BC0"/>
    <w:rsid w:val="00571227"/>
    <w:rsid w:val="005716FE"/>
    <w:rsid w:val="005A2696"/>
    <w:rsid w:val="005A38D2"/>
    <w:rsid w:val="005B2E3D"/>
    <w:rsid w:val="005B3609"/>
    <w:rsid w:val="005C0DA5"/>
    <w:rsid w:val="005D61C5"/>
    <w:rsid w:val="005E6AA1"/>
    <w:rsid w:val="005F06AB"/>
    <w:rsid w:val="00601F0F"/>
    <w:rsid w:val="00602A7A"/>
    <w:rsid w:val="006110B1"/>
    <w:rsid w:val="00620B01"/>
    <w:rsid w:val="006411E5"/>
    <w:rsid w:val="00655875"/>
    <w:rsid w:val="00664E84"/>
    <w:rsid w:val="006A0FA9"/>
    <w:rsid w:val="006B5909"/>
    <w:rsid w:val="006B59A7"/>
    <w:rsid w:val="006C0D63"/>
    <w:rsid w:val="006C4AF7"/>
    <w:rsid w:val="006D1DDC"/>
    <w:rsid w:val="006D21A1"/>
    <w:rsid w:val="006E414F"/>
    <w:rsid w:val="00703ACD"/>
    <w:rsid w:val="0070587F"/>
    <w:rsid w:val="00707559"/>
    <w:rsid w:val="00720F14"/>
    <w:rsid w:val="00723A74"/>
    <w:rsid w:val="00751D79"/>
    <w:rsid w:val="00761487"/>
    <w:rsid w:val="0079266B"/>
    <w:rsid w:val="00797F4A"/>
    <w:rsid w:val="007A619C"/>
    <w:rsid w:val="007C5E43"/>
    <w:rsid w:val="007D639A"/>
    <w:rsid w:val="007E5290"/>
    <w:rsid w:val="007F39AA"/>
    <w:rsid w:val="007F5EBF"/>
    <w:rsid w:val="00811CE6"/>
    <w:rsid w:val="0082585C"/>
    <w:rsid w:val="00843472"/>
    <w:rsid w:val="00856CB8"/>
    <w:rsid w:val="00864440"/>
    <w:rsid w:val="0087636E"/>
    <w:rsid w:val="00886460"/>
    <w:rsid w:val="00894D9C"/>
    <w:rsid w:val="00897AE1"/>
    <w:rsid w:val="008A7259"/>
    <w:rsid w:val="008A72C7"/>
    <w:rsid w:val="008A7CF5"/>
    <w:rsid w:val="008B4CAE"/>
    <w:rsid w:val="008B5A51"/>
    <w:rsid w:val="008C0AD7"/>
    <w:rsid w:val="008C6B9B"/>
    <w:rsid w:val="008E2099"/>
    <w:rsid w:val="008E4140"/>
    <w:rsid w:val="00917677"/>
    <w:rsid w:val="009429F1"/>
    <w:rsid w:val="00943088"/>
    <w:rsid w:val="00967A88"/>
    <w:rsid w:val="00971538"/>
    <w:rsid w:val="00972A8B"/>
    <w:rsid w:val="00974325"/>
    <w:rsid w:val="00976006"/>
    <w:rsid w:val="009B7D21"/>
    <w:rsid w:val="009C6922"/>
    <w:rsid w:val="009D2052"/>
    <w:rsid w:val="009D4F3D"/>
    <w:rsid w:val="009D7B79"/>
    <w:rsid w:val="009D7E16"/>
    <w:rsid w:val="009F4A04"/>
    <w:rsid w:val="009F5D3D"/>
    <w:rsid w:val="00A06416"/>
    <w:rsid w:val="00A40F7F"/>
    <w:rsid w:val="00A66ADB"/>
    <w:rsid w:val="00A71728"/>
    <w:rsid w:val="00A73501"/>
    <w:rsid w:val="00A77396"/>
    <w:rsid w:val="00A80C2A"/>
    <w:rsid w:val="00A82884"/>
    <w:rsid w:val="00A85FA2"/>
    <w:rsid w:val="00AA1F1C"/>
    <w:rsid w:val="00AB0EB5"/>
    <w:rsid w:val="00AB263E"/>
    <w:rsid w:val="00AE10A7"/>
    <w:rsid w:val="00AE2F47"/>
    <w:rsid w:val="00AF0D44"/>
    <w:rsid w:val="00AF5705"/>
    <w:rsid w:val="00B02B5F"/>
    <w:rsid w:val="00B076AC"/>
    <w:rsid w:val="00B16C71"/>
    <w:rsid w:val="00B27852"/>
    <w:rsid w:val="00B36AD9"/>
    <w:rsid w:val="00B403F4"/>
    <w:rsid w:val="00B7375A"/>
    <w:rsid w:val="00B82D34"/>
    <w:rsid w:val="00B82F8C"/>
    <w:rsid w:val="00B84601"/>
    <w:rsid w:val="00B85C2B"/>
    <w:rsid w:val="00BB00E7"/>
    <w:rsid w:val="00BC3FFC"/>
    <w:rsid w:val="00BC74D7"/>
    <w:rsid w:val="00BD6138"/>
    <w:rsid w:val="00C00865"/>
    <w:rsid w:val="00C14A03"/>
    <w:rsid w:val="00C161B5"/>
    <w:rsid w:val="00C20717"/>
    <w:rsid w:val="00C213CF"/>
    <w:rsid w:val="00C321AC"/>
    <w:rsid w:val="00C3561C"/>
    <w:rsid w:val="00C36E17"/>
    <w:rsid w:val="00C37FFC"/>
    <w:rsid w:val="00C53980"/>
    <w:rsid w:val="00C55FF1"/>
    <w:rsid w:val="00C565F5"/>
    <w:rsid w:val="00C74F6E"/>
    <w:rsid w:val="00C858A8"/>
    <w:rsid w:val="00C87B5E"/>
    <w:rsid w:val="00C95B12"/>
    <w:rsid w:val="00CE3560"/>
    <w:rsid w:val="00CE4CDF"/>
    <w:rsid w:val="00CE744E"/>
    <w:rsid w:val="00CF13B8"/>
    <w:rsid w:val="00D0171E"/>
    <w:rsid w:val="00D03093"/>
    <w:rsid w:val="00D47B77"/>
    <w:rsid w:val="00D55CED"/>
    <w:rsid w:val="00D61920"/>
    <w:rsid w:val="00D74A1F"/>
    <w:rsid w:val="00DB4901"/>
    <w:rsid w:val="00DD1CA6"/>
    <w:rsid w:val="00DD54D4"/>
    <w:rsid w:val="00E0083E"/>
    <w:rsid w:val="00E11495"/>
    <w:rsid w:val="00E42D69"/>
    <w:rsid w:val="00E45CC3"/>
    <w:rsid w:val="00E52424"/>
    <w:rsid w:val="00E569D4"/>
    <w:rsid w:val="00E606FC"/>
    <w:rsid w:val="00E63619"/>
    <w:rsid w:val="00E638EE"/>
    <w:rsid w:val="00E845B8"/>
    <w:rsid w:val="00E857E3"/>
    <w:rsid w:val="00E87833"/>
    <w:rsid w:val="00E9417B"/>
    <w:rsid w:val="00EA4F8C"/>
    <w:rsid w:val="00ED16A4"/>
    <w:rsid w:val="00ED2303"/>
    <w:rsid w:val="00ED722B"/>
    <w:rsid w:val="00EE6CEA"/>
    <w:rsid w:val="00F07594"/>
    <w:rsid w:val="00F102E8"/>
    <w:rsid w:val="00F25A2B"/>
    <w:rsid w:val="00F36B77"/>
    <w:rsid w:val="00F52D96"/>
    <w:rsid w:val="00F54F3C"/>
    <w:rsid w:val="00F6216E"/>
    <w:rsid w:val="00F655BB"/>
    <w:rsid w:val="00FA5EBB"/>
    <w:rsid w:val="00FA71D1"/>
    <w:rsid w:val="00FB78D8"/>
    <w:rsid w:val="00FE199E"/>
    <w:rsid w:val="00FF1343"/>
    <w:rsid w:val="1ED0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71652F44"/>
  <w15:docId w15:val="{52FDAB95-22E2-47BC-BC7E-01EC88639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s-NI" w:eastAsia="es-N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07559"/>
    <w:pPr>
      <w:widowControl w:val="0"/>
    </w:pPr>
    <w:rPr>
      <w:rFonts w:ascii="Courier New" w:eastAsia="Courier New" w:hAnsi="Courier New" w:cs="Courier New"/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360" w:after="80"/>
      <w:outlineLvl w:val="0"/>
    </w:pPr>
    <w:rPr>
      <w:rFonts w:ascii="Arial" w:eastAsia="Arial" w:hAnsi="Arial" w:cs="Arial"/>
      <w:color w:val="365F9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pPr>
      <w:keepNext/>
      <w:keepLines/>
      <w:spacing w:before="160" w:after="80"/>
      <w:outlineLvl w:val="1"/>
    </w:pPr>
    <w:rPr>
      <w:rFonts w:ascii="Arial" w:eastAsia="Arial" w:hAnsi="Arial" w:cs="Arial"/>
      <w:color w:val="365F9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pPr>
      <w:keepNext/>
      <w:keepLines/>
      <w:spacing w:before="160" w:after="80"/>
      <w:outlineLvl w:val="2"/>
    </w:pPr>
    <w:rPr>
      <w:rFonts w:ascii="Arial" w:eastAsia="Arial" w:hAnsi="Arial" w:cs="Arial"/>
      <w:color w:val="365F9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pPr>
      <w:keepNext/>
      <w:keepLines/>
      <w:spacing w:before="80" w:after="40"/>
      <w:outlineLvl w:val="3"/>
    </w:pPr>
    <w:rPr>
      <w:rFonts w:ascii="Arial" w:eastAsia="Arial" w:hAnsi="Arial" w:cs="Arial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pPr>
      <w:keepNext/>
      <w:keepLines/>
      <w:spacing w:before="80" w:after="40"/>
      <w:outlineLvl w:val="4"/>
    </w:pPr>
    <w:rPr>
      <w:rFonts w:ascii="Arial" w:eastAsia="Arial" w:hAnsi="Arial" w:cs="Arial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pPr>
      <w:keepNext/>
      <w:keepLines/>
      <w:spacing w:before="40"/>
      <w:outlineLvl w:val="5"/>
    </w:pPr>
    <w:rPr>
      <w:rFonts w:ascii="Arial" w:eastAsia="Arial" w:hAnsi="Arial" w:cs="Arial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pPr>
      <w:keepNext/>
      <w:keepLines/>
      <w:spacing w:before="40"/>
      <w:outlineLvl w:val="6"/>
    </w:pPr>
    <w:rPr>
      <w:rFonts w:ascii="Arial" w:eastAsia="Arial" w:hAnsi="Arial" w:cs="Arial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pPr>
      <w:keepNext/>
      <w:keepLines/>
      <w:outlineLvl w:val="7"/>
    </w:pPr>
    <w:rPr>
      <w:rFonts w:ascii="Arial" w:eastAsia="Arial" w:hAnsi="Arial" w:cs="Arial"/>
      <w:i/>
      <w:iCs/>
      <w:color w:val="262626" w:themeColor="text1" w:themeTint="D9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pPr>
      <w:keepNext/>
      <w:keepLines/>
      <w:outlineLvl w:val="8"/>
    </w:pPr>
    <w:rPr>
      <w:rFonts w:ascii="Arial" w:eastAsia="Arial" w:hAnsi="Arial" w:cs="Arial"/>
      <w:i/>
      <w:iCs/>
      <w:color w:val="262626" w:themeColor="text1" w:themeTint="D9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final">
    <w:name w:val="endnote reference"/>
    <w:basedOn w:val="Fuentedeprrafopredeter"/>
    <w:uiPriority w:val="99"/>
    <w:semiHidden/>
    <w:unhideWhenUsed/>
    <w:rPr>
      <w:vertAlign w:val="superscript"/>
    </w:rPr>
  </w:style>
  <w:style w:type="character" w:styleId="Refdenotaalpie">
    <w:name w:val="footnote reference"/>
    <w:basedOn w:val="Fuentedeprrafopredeter"/>
    <w:uiPriority w:val="99"/>
    <w:semiHidden/>
    <w:unhideWhenUsed/>
    <w:rPr>
      <w:vertAlign w:val="superscript"/>
    </w:rPr>
  </w:style>
  <w:style w:type="character" w:styleId="nfasis">
    <w:name w:val="Emphasis"/>
    <w:basedOn w:val="Fuentedeprrafopredeter"/>
    <w:uiPriority w:val="20"/>
    <w:qFormat/>
    <w:rPr>
      <w:i/>
      <w:iCs/>
    </w:r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Pr>
      <w:color w:val="800080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Pr>
      <w:b/>
      <w:bCs/>
    </w:rPr>
  </w:style>
  <w:style w:type="paragraph" w:styleId="TD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extonotapie">
    <w:name w:val="footnote text"/>
    <w:basedOn w:val="Normal"/>
    <w:link w:val="TextonotapieCar"/>
    <w:uiPriority w:val="99"/>
    <w:semiHidden/>
    <w:unhideWhenUsed/>
    <w:rPr>
      <w:sz w:val="20"/>
      <w:szCs w:val="20"/>
    </w:rPr>
  </w:style>
  <w:style w:type="paragraph" w:styleId="TD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Descripci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TD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DC1">
    <w:name w:val="toc 1"/>
    <w:basedOn w:val="Normal"/>
    <w:next w:val="Normal"/>
    <w:uiPriority w:val="39"/>
    <w:unhideWhenUsed/>
    <w:pPr>
      <w:spacing w:after="100"/>
    </w:pPr>
  </w:style>
  <w:style w:type="paragraph" w:styleId="TD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D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Pr>
      <w:sz w:val="20"/>
      <w:szCs w:val="20"/>
    </w:rPr>
  </w:style>
  <w:style w:type="paragraph" w:styleId="TD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D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abladeilustraciones">
    <w:name w:val="table of figures"/>
    <w:basedOn w:val="Normal"/>
    <w:next w:val="Normal"/>
    <w:uiPriority w:val="99"/>
    <w:unhideWhenUsed/>
  </w:style>
  <w:style w:type="paragraph" w:styleId="TD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844"/>
        <w:tab w:val="right" w:pos="9689"/>
      </w:tabs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NI" w:eastAsia="es-NI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844"/>
        <w:tab w:val="right" w:pos="9689"/>
      </w:tabs>
    </w:pPr>
  </w:style>
  <w:style w:type="paragraph" w:styleId="Subttulo">
    <w:name w:val="Subtitle"/>
    <w:basedOn w:val="Normal"/>
    <w:next w:val="Normal"/>
    <w:link w:val="SubttuloCar"/>
    <w:uiPriority w:val="11"/>
    <w:qFormat/>
    <w:rPr>
      <w:color w:val="595959" w:themeColor="text1" w:themeTint="A6"/>
      <w:spacing w:val="15"/>
      <w:sz w:val="28"/>
      <w:szCs w:val="28"/>
    </w:rPr>
  </w:style>
  <w:style w:type="paragraph" w:styleId="Textoindependiente">
    <w:name w:val="Body Text"/>
    <w:basedOn w:val="Normal"/>
    <w:link w:val="TextoindependienteCar"/>
    <w:uiPriority w:val="1"/>
    <w:qFormat/>
    <w:rPr>
      <w:b/>
      <w:bCs/>
      <w:sz w:val="24"/>
      <w:szCs w:val="24"/>
    </w:rPr>
  </w:style>
  <w:style w:type="paragraph" w:styleId="Ttulo">
    <w:name w:val="Title"/>
    <w:basedOn w:val="Normal"/>
    <w:next w:val="Normal"/>
    <w:link w:val="TtuloCar"/>
    <w:uiPriority w:val="10"/>
    <w:qFormat/>
    <w:pPr>
      <w:spacing w:after="80"/>
      <w:contextualSpacing/>
    </w:pPr>
    <w:rPr>
      <w:rFonts w:ascii="Arial" w:eastAsia="Arial" w:hAnsi="Arial" w:cs="Arial"/>
      <w:spacing w:val="-10"/>
      <w:sz w:val="56"/>
      <w:szCs w:val="56"/>
    </w:rPr>
  </w:style>
  <w:style w:type="table" w:styleId="Tablaconcuadrcula">
    <w:name w:val="Table Grid"/>
    <w:basedOn w:val="Tablanormal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Tabla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Tablanormal11">
    <w:name w:val="Tabla normal 11"/>
    <w:basedOn w:val="Tablanormal"/>
    <w:uiPriority w:val="59"/>
    <w:qFormat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normal21">
    <w:name w:val="Tabla normal 21"/>
    <w:basedOn w:val="Tabla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anormal31">
    <w:name w:val="Tabla normal 31"/>
    <w:basedOn w:val="Tablanormal"/>
    <w:uiPriority w:val="99"/>
    <w:qFormat/>
    <w:tblPr/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normal41">
    <w:name w:val="Tabla normal 41"/>
    <w:basedOn w:val="Tablanormal"/>
    <w:uiPriority w:val="99"/>
    <w:qFormat/>
    <w:tblPr/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normal51">
    <w:name w:val="Tabla normal 51"/>
    <w:basedOn w:val="Tablanormal"/>
    <w:uiPriority w:val="99"/>
    <w:qFormat/>
    <w:tblPr/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concuadrcula1clara1">
    <w:name w:val="Tabla con cuadrícula 1 clara1"/>
    <w:basedOn w:val="Tablanormal"/>
    <w:uiPriority w:val="99"/>
    <w:qFormat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lanormal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anormal"/>
    <w:uiPriority w:val="99"/>
    <w:qFormat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Tablanormal"/>
    <w:uiPriority w:val="99"/>
    <w:qFormat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Tablanormal"/>
    <w:uiPriority w:val="99"/>
    <w:qFormat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Tablanormal"/>
    <w:uiPriority w:val="99"/>
    <w:qFormat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Tablanormal"/>
    <w:uiPriority w:val="99"/>
    <w:qFormat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Tabladecuadrcula21">
    <w:name w:val="Tabla de cuadrícula 21"/>
    <w:basedOn w:val="Tablanormal"/>
    <w:uiPriority w:val="99"/>
    <w:qFormat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6A6A6A" w:themeColor="text1" w:themeTint="95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lanormal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5D8AC2" w:themeColor="accent1" w:themeTint="EA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Tablanormal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D99695" w:themeColor="accent2" w:themeTint="97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Tablanormal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ABB59" w:themeColor="accent3" w:themeTint="FE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Tablanormal"/>
    <w:uiPriority w:val="99"/>
    <w:qFormat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B2A1C6" w:themeColor="accent4" w:themeTint="9A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Tablanormal"/>
    <w:uiPriority w:val="99"/>
    <w:qFormat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Tablanormal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Tabladecuadrcula31">
    <w:name w:val="Tabla de cuadrícula 31"/>
    <w:basedOn w:val="Tablanormal"/>
    <w:uiPriority w:val="99"/>
    <w:qFormat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lanormal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Tablanormal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Tablanormal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Tablanormal"/>
    <w:uiPriority w:val="99"/>
    <w:qFormat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Tablanormal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Tablanormal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Tabladecuadrcula41">
    <w:name w:val="Tabla de cuadrícula 41"/>
    <w:basedOn w:val="Tablanormal"/>
    <w:uiPriority w:val="59"/>
    <w:qFormat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lanormal"/>
    <w:uiPriority w:val="59"/>
    <w:qFormat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Tablanormal"/>
    <w:uiPriority w:val="59"/>
    <w:qFormat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Tablanormal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Tablanormal"/>
    <w:uiPriority w:val="59"/>
    <w:qFormat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Tablanormal"/>
    <w:uiPriority w:val="59"/>
    <w:qFormat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Tablanormal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Tablaconcuadrcula5oscura1">
    <w:name w:val="Tabla con cuadrícula 5 oscura1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Tablanormal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Tablanormal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Tablaconcuadrcula6concolores1">
    <w:name w:val="Tabla con cuadrícula 6 con colores1"/>
    <w:basedOn w:val="Tablanormal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basedOn w:val="Tablanormal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basedOn w:val="Tablanormal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basedOn w:val="Tablanormal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BBB59" w:themeColor="accent3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BBB59" w:themeColor="accent3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basedOn w:val="Tablanormal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basedOn w:val="Tablanormal"/>
    <w:uiPriority w:val="99"/>
    <w:qFormat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678" w:themeColor="accent5" w:themeShade="94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basedOn w:val="Tablanormal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678" w:themeColor="accent5" w:themeShade="94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678" w:themeColor="accent5" w:themeShade="94"/>
        <w:sz w:val="22"/>
      </w:rPr>
    </w:tblStylePr>
  </w:style>
  <w:style w:type="table" w:customStyle="1" w:styleId="Tablaconcuadrcula7concolores1">
    <w:name w:val="Tabla con cuadrícula 7 con colores1"/>
    <w:basedOn w:val="Tablanormal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7F7F7F" w:themeColor="text1" w:themeTint="8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/>
        <w:sz w:val="22"/>
      </w:rPr>
      <w:tblPr/>
      <w:tcPr>
        <w:tcBorders>
          <w:top w:val="single" w:sz="4" w:space="0" w:color="7F7F7F" w:themeColor="text1" w:themeTint="8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single" w:sz="4" w:space="0" w:color="7F7F7F" w:themeColor="text1" w:themeTint="8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basedOn w:val="Tablanormal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A6BFDD" w:themeColor="accent1" w:themeTint="8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/>
        <w:sz w:val="22"/>
      </w:rPr>
      <w:tblPr/>
      <w:tcPr>
        <w:tcBorders>
          <w:top w:val="single" w:sz="4" w:space="0" w:color="A6BFDD" w:themeColor="accent1" w:themeTint="8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A6BFDD" w:themeColor="accent1" w:themeTint="8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basedOn w:val="Tablanormal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D99695" w:themeColor="accent2" w:themeTint="97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A9796" w:themeColor="accent2" w:themeTint="96"/>
        <w:sz w:val="22"/>
      </w:rPr>
      <w:tblPr/>
      <w:tcPr>
        <w:tcBorders>
          <w:top w:val="single" w:sz="4" w:space="0" w:color="D99695" w:themeColor="accent2" w:themeTint="97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D99695" w:themeColor="accent2" w:themeTint="97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basedOn w:val="Tablanormal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ABB59" w:themeColor="accent3" w:themeTint="FE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BBB59" w:themeColor="accent3"/>
        <w:sz w:val="22"/>
      </w:rPr>
      <w:tblPr/>
      <w:tcPr>
        <w:tcBorders>
          <w:top w:val="single" w:sz="4" w:space="0" w:color="9ABB59" w:themeColor="accent3" w:themeTint="FE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BBB59" w:themeColor="accent3"/>
        <w:sz w:val="22"/>
      </w:rPr>
      <w:tblPr/>
      <w:tcPr>
        <w:tcBorders>
          <w:top w:val="nil"/>
          <w:left w:val="single" w:sz="4" w:space="0" w:color="9ABB59" w:themeColor="accent3" w:themeTint="FE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BBB59" w:themeColor="accent3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basedOn w:val="Tablanormal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B2A1C6" w:themeColor="accent4" w:themeTint="9A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7" w:themeColor="accent4" w:themeTint="99"/>
        <w:sz w:val="22"/>
      </w:rPr>
      <w:tblPr/>
      <w:tcPr>
        <w:tcBorders>
          <w:top w:val="single" w:sz="4" w:space="0" w:color="B2A1C6" w:themeColor="accent4" w:themeTint="9A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B2A1C6" w:themeColor="accent4" w:themeTint="9A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basedOn w:val="Tablanormal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99D0DE" w:themeColor="accent5" w:themeTint="9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678" w:themeColor="accent5" w:themeShade="94"/>
        <w:sz w:val="22"/>
      </w:rPr>
      <w:tblPr/>
      <w:tcPr>
        <w:tcBorders>
          <w:top w:val="single" w:sz="4" w:space="0" w:color="99D0DE" w:themeColor="accent5" w:themeTint="9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99D0DE" w:themeColor="accent5" w:themeTint="9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678" w:themeColor="accent5" w:themeShade="94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basedOn w:val="Tablanormal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AC396" w:themeColor="accent6" w:themeTint="9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05307" w:themeColor="accent6" w:themeShade="94"/>
        <w:sz w:val="22"/>
      </w:rPr>
      <w:tblPr/>
      <w:tcPr>
        <w:tcBorders>
          <w:top w:val="single" w:sz="4" w:space="0" w:color="FAC396" w:themeColor="accent6" w:themeTint="9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AC396" w:themeColor="accent6" w:themeTint="9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05307" w:themeColor="accent6" w:themeShade="94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05307" w:themeColor="accent6" w:themeShade="94"/>
        <w:sz w:val="22"/>
      </w:rPr>
    </w:tblStylePr>
  </w:style>
  <w:style w:type="table" w:customStyle="1" w:styleId="Tabladelista1clara1">
    <w:name w:val="Tabla de lista 1 clara1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Tabladelista21">
    <w:name w:val="Tabla de lista 21"/>
    <w:basedOn w:val="Tablanormal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il"/>
          <w:bottom w:val="single" w:sz="4" w:space="0" w:color="6F6F6F" w:themeColor="text1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il"/>
          <w:bottom w:val="single" w:sz="4" w:space="0" w:color="6F6F6F" w:themeColor="text1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lanormal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il"/>
          <w:bottom w:val="single" w:sz="4" w:space="0" w:color="9BB7D9" w:themeColor="accent1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il"/>
          <w:bottom w:val="single" w:sz="4" w:space="0" w:color="9BB7D9" w:themeColor="accent1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Tablanormal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il"/>
          <w:bottom w:val="single" w:sz="4" w:space="0" w:color="DB9B9A" w:themeColor="accent2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il"/>
          <w:bottom w:val="single" w:sz="4" w:space="0" w:color="DB9B9A" w:themeColor="accent2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Tablanormal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il"/>
          <w:bottom w:val="single" w:sz="4" w:space="0" w:color="C6D8A1" w:themeColor="accent3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il"/>
          <w:bottom w:val="single" w:sz="4" w:space="0" w:color="C6D8A1" w:themeColor="accent3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Tablanormal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il"/>
          <w:bottom w:val="single" w:sz="4" w:space="0" w:color="B7A7CA" w:themeColor="accent4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il"/>
          <w:bottom w:val="single" w:sz="4" w:space="0" w:color="B7A7CA" w:themeColor="accent4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Tablanormal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il"/>
          <w:bottom w:val="single" w:sz="4" w:space="0" w:color="99D0DE" w:themeColor="accent5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il"/>
          <w:bottom w:val="single" w:sz="4" w:space="0" w:color="99D0DE" w:themeColor="accent5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Tablanormal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il"/>
          <w:bottom w:val="single" w:sz="4" w:space="0" w:color="FAC396" w:themeColor="accent6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il"/>
          <w:bottom w:val="single" w:sz="4" w:space="0" w:color="FAC396" w:themeColor="accent6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Tabladelista31">
    <w:name w:val="Tabla de lista 31"/>
    <w:basedOn w:val="Tablanormal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lanormal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Tablanormal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Tablanormal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Tablanormal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Tablanormal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Tablanormal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Tabladelista41">
    <w:name w:val="Tabla de lista 41"/>
    <w:basedOn w:val="Tablanormal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lanormal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Tablanormal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Tablanormal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Tablanormal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Tablanormal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Tablanormal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Tabladelista5oscura1">
    <w:name w:val="Tabla de lista 5 oscura1"/>
    <w:basedOn w:val="Tablanormal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lanormal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Tablanormal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Tablanormal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Tablanormal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Tablanormal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Tablanormal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Tabladelista6concolores1">
    <w:name w:val="Tabla de lista 6 con colores1"/>
    <w:basedOn w:val="Tablanormal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anormal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0" w:themeColor="accent1" w:themeShade="94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basedOn w:val="Tablanormal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basedOn w:val="Tablanormal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2D69B" w:themeColor="accent3" w:themeTint="99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basedOn w:val="Tablanormal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basedOn w:val="Tablanormal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DDC" w:themeColor="accent5" w:themeTint="99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basedOn w:val="Tablanormal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BF8F" w:themeColor="accent6" w:themeTint="99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BF8F" w:themeColor="accent6" w:themeTint="99"/>
        <w:sz w:val="22"/>
      </w:rPr>
    </w:tblStylePr>
  </w:style>
  <w:style w:type="table" w:customStyle="1" w:styleId="Tabladelista7concolores1">
    <w:name w:val="Tabla de lista 7 con colores1"/>
    <w:basedOn w:val="Tablanormal"/>
    <w:uiPriority w:val="99"/>
    <w:tblPr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7F7F7F" w:themeColor="text1" w:themeTint="8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/>
        <w:sz w:val="22"/>
      </w:rPr>
      <w:tblPr/>
      <w:tcPr>
        <w:tcBorders>
          <w:top w:val="single" w:sz="4" w:space="0" w:color="7F7F7F" w:themeColor="text1" w:themeTint="8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single" w:sz="4" w:space="0" w:color="7F7F7F" w:themeColor="text1" w:themeTint="8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basedOn w:val="Tablanormal"/>
    <w:uiPriority w:val="99"/>
    <w:tblPr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0" w:themeColor="accent1" w:themeShade="94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basedOn w:val="Tablanormal"/>
    <w:uiPriority w:val="99"/>
    <w:tblPr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D99695" w:themeColor="accent2" w:themeTint="97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A9796" w:themeColor="accent2" w:themeTint="96"/>
        <w:sz w:val="22"/>
      </w:rPr>
      <w:tblPr/>
      <w:tcPr>
        <w:tcBorders>
          <w:top w:val="single" w:sz="4" w:space="0" w:color="D99695" w:themeColor="accent2" w:themeTint="97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D99695" w:themeColor="accent2" w:themeTint="97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basedOn w:val="Tablanormal"/>
    <w:uiPriority w:val="99"/>
    <w:tblPr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C3D69B" w:themeColor="accent3" w:themeTint="98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2D69B" w:themeColor="accent3" w:themeTint="99"/>
        <w:sz w:val="22"/>
      </w:rPr>
      <w:tblPr/>
      <w:tcPr>
        <w:tcBorders>
          <w:top w:val="single" w:sz="4" w:space="0" w:color="C3D69B" w:themeColor="accent3" w:themeTint="98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C3D69B" w:themeColor="accent3" w:themeTint="98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2D69B" w:themeColor="accent3" w:themeTint="99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basedOn w:val="Tablanormal"/>
    <w:uiPriority w:val="99"/>
    <w:tblPr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B2A1C6" w:themeColor="accent4" w:themeTint="9A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7" w:themeColor="accent4" w:themeTint="99"/>
        <w:sz w:val="22"/>
      </w:rPr>
      <w:tblPr/>
      <w:tcPr>
        <w:tcBorders>
          <w:top w:val="single" w:sz="4" w:space="0" w:color="B2A1C6" w:themeColor="accent4" w:themeTint="9A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B2A1C6" w:themeColor="accent4" w:themeTint="9A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basedOn w:val="Tablanormal"/>
    <w:uiPriority w:val="99"/>
    <w:tblPr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92CCDC" w:themeColor="accent5" w:themeTint="9A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DDC" w:themeColor="accent5" w:themeTint="99"/>
        <w:sz w:val="22"/>
      </w:rPr>
      <w:tblPr/>
      <w:tcPr>
        <w:tcBorders>
          <w:top w:val="single" w:sz="4" w:space="0" w:color="92CCDC" w:themeColor="accent5" w:themeTint="9A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92CCDC" w:themeColor="accent5" w:themeTint="9A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DDC" w:themeColor="accent5" w:themeTint="99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basedOn w:val="Tablanormal"/>
    <w:uiPriority w:val="99"/>
    <w:tblPr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AC090" w:themeColor="accent6" w:themeTint="98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BF8F" w:themeColor="accent6" w:themeTint="99"/>
        <w:sz w:val="22"/>
      </w:rPr>
      <w:tblPr/>
      <w:tcPr>
        <w:tcBorders>
          <w:top w:val="single" w:sz="4" w:space="0" w:color="FAC090" w:themeColor="accent6" w:themeTint="98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AC090" w:themeColor="accent6" w:themeTint="98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BF8F" w:themeColor="accent6" w:themeTint="99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BF8F" w:themeColor="accent6" w:themeTint="99"/>
        <w:sz w:val="22"/>
      </w:rPr>
    </w:tblStylePr>
  </w:style>
  <w:style w:type="table" w:customStyle="1" w:styleId="Lined-Accent">
    <w:name w:val="Lined - Accent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anormal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anormal"/>
    <w:uiPriority w:val="99"/>
    <w:rPr>
      <w:color w:val="404040"/>
    </w:rPr>
    <w:tblPr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anormal"/>
    <w:uiPriority w:val="99"/>
    <w:rPr>
      <w:color w:val="404040"/>
    </w:rPr>
    <w:tblPr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anormal"/>
    <w:uiPriority w:val="99"/>
    <w:rPr>
      <w:color w:val="404040"/>
    </w:rPr>
    <w:tblPr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anormal"/>
    <w:uiPriority w:val="99"/>
    <w:rPr>
      <w:color w:val="404040"/>
    </w:rPr>
    <w:tblPr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anormal"/>
    <w:uiPriority w:val="99"/>
    <w:rPr>
      <w:color w:val="404040"/>
    </w:rPr>
    <w:tblPr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anormal"/>
    <w:uiPriority w:val="99"/>
    <w:rPr>
      <w:color w:val="404040"/>
    </w:rPr>
    <w:tblPr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anormal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anormal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anormal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anormal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anormal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anormal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anormal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Ttulo1Car">
    <w:name w:val="Título 1 Car"/>
    <w:basedOn w:val="Fuentedeprrafopredeter"/>
    <w:link w:val="Ttulo1"/>
    <w:uiPriority w:val="9"/>
    <w:rPr>
      <w:rFonts w:ascii="Arial" w:eastAsia="Arial" w:hAnsi="Arial" w:cs="Arial"/>
      <w:color w:val="365F9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Pr>
      <w:rFonts w:ascii="Arial" w:eastAsia="Arial" w:hAnsi="Arial" w:cs="Arial"/>
      <w:color w:val="365F9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Pr>
      <w:rFonts w:ascii="Arial" w:eastAsia="Arial" w:hAnsi="Arial" w:cs="Arial"/>
      <w:color w:val="365F9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rPr>
      <w:rFonts w:ascii="Arial" w:eastAsia="Arial" w:hAnsi="Arial" w:cs="Arial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Pr>
      <w:rFonts w:ascii="Arial" w:eastAsia="Arial" w:hAnsi="Arial" w:cs="Arial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rPr>
      <w:rFonts w:ascii="Arial" w:eastAsia="Arial" w:hAnsi="Arial" w:cs="Arial"/>
      <w:i/>
      <w:iCs/>
      <w:color w:val="262626" w:themeColor="text1" w:themeTint="D9"/>
    </w:rPr>
  </w:style>
  <w:style w:type="character" w:customStyle="1" w:styleId="Ttulo9Car">
    <w:name w:val="Título 9 Car"/>
    <w:basedOn w:val="Fuentedeprrafopredeter"/>
    <w:link w:val="Ttulo9"/>
    <w:uiPriority w:val="9"/>
    <w:rPr>
      <w:rFonts w:ascii="Arial" w:eastAsia="Arial" w:hAnsi="Arial" w:cs="Arial"/>
      <w:i/>
      <w:iCs/>
      <w:color w:val="262626" w:themeColor="text1" w:themeTint="D9"/>
    </w:rPr>
  </w:style>
  <w:style w:type="character" w:customStyle="1" w:styleId="TtuloCar">
    <w:name w:val="Título Car"/>
    <w:basedOn w:val="Fuentedeprrafopredeter"/>
    <w:link w:val="Ttulo"/>
    <w:uiPriority w:val="10"/>
    <w:rPr>
      <w:rFonts w:ascii="Arial" w:eastAsia="Arial" w:hAnsi="Arial" w:cs="Arial"/>
      <w:spacing w:val="-10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Pr>
      <w:i/>
      <w:iCs/>
      <w:color w:val="404040" w:themeColor="text1" w:themeTint="BF"/>
    </w:rPr>
  </w:style>
  <w:style w:type="character" w:customStyle="1" w:styleId="nfasisintenso1">
    <w:name w:val="Énfasis intenso1"/>
    <w:basedOn w:val="Fuentedeprrafopredeter"/>
    <w:uiPriority w:val="21"/>
    <w:qFormat/>
    <w:rPr>
      <w:i/>
      <w:iCs/>
      <w:color w:val="365F9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Pr>
      <w:i/>
      <w:iCs/>
      <w:color w:val="365F91" w:themeColor="accent1" w:themeShade="BF"/>
    </w:rPr>
  </w:style>
  <w:style w:type="character" w:customStyle="1" w:styleId="Referenciaintensa1">
    <w:name w:val="Referencia intensa1"/>
    <w:basedOn w:val="Fuentedeprrafopredeter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Sinespaciado">
    <w:name w:val="No Spacing"/>
    <w:basedOn w:val="Normal"/>
    <w:link w:val="SinespaciadoCar"/>
    <w:uiPriority w:val="1"/>
    <w:qFormat/>
  </w:style>
  <w:style w:type="character" w:customStyle="1" w:styleId="nfasissutil1">
    <w:name w:val="Énfasis sutil1"/>
    <w:basedOn w:val="Fuentedeprrafopredeter"/>
    <w:uiPriority w:val="19"/>
    <w:qFormat/>
    <w:rPr>
      <w:i/>
      <w:iCs/>
      <w:color w:val="404040" w:themeColor="text1" w:themeTint="BF"/>
    </w:rPr>
  </w:style>
  <w:style w:type="character" w:customStyle="1" w:styleId="Referenciasutil1">
    <w:name w:val="Referencia sutil1"/>
    <w:basedOn w:val="Fuentedeprrafopredeter"/>
    <w:uiPriority w:val="31"/>
    <w:qFormat/>
    <w:rPr>
      <w:smallCaps/>
      <w:color w:val="595959" w:themeColor="text1" w:themeTint="A6"/>
    </w:rPr>
  </w:style>
  <w:style w:type="character" w:customStyle="1" w:styleId="Ttulodellibro1">
    <w:name w:val="Título del libro1"/>
    <w:basedOn w:val="Fuentedeprrafopredeter"/>
    <w:uiPriority w:val="33"/>
    <w:qFormat/>
    <w:rPr>
      <w:b/>
      <w:bCs/>
      <w:i/>
      <w:iCs/>
      <w:spacing w:val="5"/>
    </w:rPr>
  </w:style>
  <w:style w:type="character" w:customStyle="1" w:styleId="EncabezadoCar">
    <w:name w:val="Encabezado Car"/>
    <w:basedOn w:val="Fuentedeprrafopredeter"/>
    <w:link w:val="Encabezado"/>
    <w:uiPriority w:val="99"/>
  </w:style>
  <w:style w:type="character" w:customStyle="1" w:styleId="PiedepginaCar">
    <w:name w:val="Pie de página Car"/>
    <w:basedOn w:val="Fuentedeprrafopredeter"/>
    <w:link w:val="Piedepgina"/>
    <w:uiPriority w:val="99"/>
  </w:style>
  <w:style w:type="character" w:customStyle="1" w:styleId="TextonotapieCar">
    <w:name w:val="Texto nota pie Car"/>
    <w:basedOn w:val="Fuentedeprrafopredeter"/>
    <w:link w:val="Textonotapie"/>
    <w:uiPriority w:val="99"/>
    <w:semiHidden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Pr>
      <w:sz w:val="20"/>
      <w:szCs w:val="20"/>
    </w:rPr>
  </w:style>
  <w:style w:type="character" w:styleId="Textodelmarcadordeposicin">
    <w:name w:val="Placeholder Text"/>
    <w:basedOn w:val="Fuentedeprrafopredeter"/>
    <w:uiPriority w:val="99"/>
    <w:semiHidden/>
    <w:rPr>
      <w:color w:val="666666"/>
    </w:rPr>
  </w:style>
  <w:style w:type="paragraph" w:customStyle="1" w:styleId="TtuloTDC1">
    <w:name w:val="Título TDC1"/>
    <w:uiPriority w:val="39"/>
    <w:unhideWhenUsed/>
    <w:pPr>
      <w:widowControl w:val="0"/>
    </w:pPr>
    <w:rPr>
      <w:sz w:val="22"/>
      <w:szCs w:val="22"/>
      <w:lang w:val="en-US" w:eastAsia="en-US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SinespaciadoCar">
    <w:name w:val="Sin espaciado Car"/>
    <w:link w:val="Sinespaciado"/>
    <w:uiPriority w:val="1"/>
    <w:locked/>
    <w:rPr>
      <w:rFonts w:ascii="Courier New" w:eastAsia="Courier New" w:hAnsi="Courier New" w:cs="Courier New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Pr>
      <w:rFonts w:ascii="Courier New" w:eastAsia="Courier New" w:hAnsi="Courier New" w:cs="Courier New"/>
      <w:b/>
      <w:bCs/>
      <w:sz w:val="24"/>
      <w:szCs w:val="24"/>
      <w:lang w:val="es-ES"/>
    </w:rPr>
  </w:style>
  <w:style w:type="paragraph" w:customStyle="1" w:styleId="isselectedend">
    <w:name w:val="isselectedend"/>
    <w:basedOn w:val="Normal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NI" w:eastAsia="es-NI"/>
    </w:rPr>
  </w:style>
  <w:style w:type="paragraph" w:customStyle="1" w:styleId="FirstParagraph">
    <w:name w:val="First Paragraph"/>
    <w:basedOn w:val="Textoindependiente"/>
    <w:next w:val="Textoindependiente"/>
    <w:qFormat/>
    <w:rsid w:val="00723A74"/>
    <w:pPr>
      <w:widowControl/>
      <w:spacing w:before="180" w:after="180"/>
    </w:pPr>
    <w:rPr>
      <w:rFonts w:asciiTheme="minorHAnsi" w:eastAsiaTheme="minorHAnsi" w:hAnsiTheme="minorHAnsi" w:cstheme="minorBidi"/>
      <w:b w:val="0"/>
      <w:bCs w:val="0"/>
      <w:lang w:val="en-US"/>
    </w:rPr>
  </w:style>
  <w:style w:type="paragraph" w:customStyle="1" w:styleId="Compact">
    <w:name w:val="Compact"/>
    <w:basedOn w:val="Textoindependiente"/>
    <w:qFormat/>
    <w:rsid w:val="00723A74"/>
    <w:pPr>
      <w:widowControl/>
      <w:spacing w:before="36" w:after="36"/>
    </w:pPr>
    <w:rPr>
      <w:rFonts w:asciiTheme="minorHAnsi" w:eastAsiaTheme="minorHAnsi" w:hAnsiTheme="minorHAnsi" w:cstheme="minorBidi"/>
      <w:b w:val="0"/>
      <w:bCs w:val="0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142E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5.png"/><Relationship Id="rId2" Type="http://schemas.openxmlformats.org/officeDocument/2006/relationships/image" Target="media/image20.png"/><Relationship Id="rId1" Type="http://schemas.openxmlformats.org/officeDocument/2006/relationships/image" Target="media/image19.png"/><Relationship Id="rId4" Type="http://schemas.openxmlformats.org/officeDocument/2006/relationships/image" Target="media/image36.png"/></Relationships>
</file>

<file path=word/_rels/head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26" Type="http://schemas.openxmlformats.org/officeDocument/2006/relationships/image" Target="media/image26.png"/><Relationship Id="rId3" Type="http://schemas.openxmlformats.org/officeDocument/2006/relationships/image" Target="media/image3.png"/><Relationship Id="rId21" Type="http://schemas.openxmlformats.org/officeDocument/2006/relationships/image" Target="media/image21.png"/><Relationship Id="rId34" Type="http://schemas.openxmlformats.org/officeDocument/2006/relationships/image" Target="media/image34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png"/><Relationship Id="rId33" Type="http://schemas.openxmlformats.org/officeDocument/2006/relationships/image" Target="media/image33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0.png"/><Relationship Id="rId29" Type="http://schemas.openxmlformats.org/officeDocument/2006/relationships/image" Target="media/image29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24" Type="http://schemas.openxmlformats.org/officeDocument/2006/relationships/image" Target="media/image24.png"/><Relationship Id="rId32" Type="http://schemas.openxmlformats.org/officeDocument/2006/relationships/image" Target="media/image32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png"/><Relationship Id="rId28" Type="http://schemas.openxmlformats.org/officeDocument/2006/relationships/image" Target="media/image28.png"/><Relationship Id="rId10" Type="http://schemas.openxmlformats.org/officeDocument/2006/relationships/image" Target="media/image10.png"/><Relationship Id="rId19" Type="http://schemas.openxmlformats.org/officeDocument/2006/relationships/image" Target="media/image190.png"/><Relationship Id="rId31" Type="http://schemas.openxmlformats.org/officeDocument/2006/relationships/image" Target="media/image31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png"/><Relationship Id="rId27" Type="http://schemas.openxmlformats.org/officeDocument/2006/relationships/image" Target="media/image27.png"/><Relationship Id="rId30" Type="http://schemas.openxmlformats.org/officeDocument/2006/relationships/image" Target="media/image30.png"/><Relationship Id="rId8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015881E9C24E41ABE52C0E6922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E0C48-122B-43D5-BB47-C6F47AADBF45}"/>
      </w:docPartPr>
      <w:docPartBody>
        <w:p w:rsidR="00000000" w:rsidRDefault="00210CAE" w:rsidP="00210CAE">
          <w:pPr>
            <w:pStyle w:val="E8015881E9C24E41ABE52C0E6922305D"/>
          </w:pPr>
          <w:r w:rsidRPr="00A66BE0">
            <w:rPr>
              <w:rStyle w:val="Textodelmarcadordeposicin"/>
            </w:rPr>
            <w:t>Haga clic aquí o pulse para escribir una fecha.</w:t>
          </w:r>
        </w:p>
      </w:docPartBody>
    </w:docPart>
    <w:docPart>
      <w:docPartPr>
        <w:name w:val="587FA896789243AD86796A6FBF670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23229-86A9-4B54-9A82-39FAADC40E43}"/>
      </w:docPartPr>
      <w:docPartBody>
        <w:p w:rsidR="00000000" w:rsidRDefault="00210CAE" w:rsidP="00210CAE">
          <w:pPr>
            <w:pStyle w:val="587FA896789243AD86796A6FBF6701EE"/>
          </w:pPr>
          <w:r w:rsidRPr="00681378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3012"/>
    <w:rsid w:val="00100324"/>
    <w:rsid w:val="00210CAE"/>
    <w:rsid w:val="00283012"/>
    <w:rsid w:val="00297327"/>
    <w:rsid w:val="006632A8"/>
    <w:rsid w:val="008D0A3E"/>
    <w:rsid w:val="00FC7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N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NI" w:eastAsia="es-N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10CAE"/>
    <w:rPr>
      <w:color w:val="666666"/>
    </w:rPr>
  </w:style>
  <w:style w:type="paragraph" w:customStyle="1" w:styleId="E8015881E9C24E41ABE52C0E6922305D">
    <w:name w:val="E8015881E9C24E41ABE52C0E6922305D"/>
    <w:rsid w:val="00210CAE"/>
  </w:style>
  <w:style w:type="paragraph" w:customStyle="1" w:styleId="587FA896789243AD86796A6FBF6701EE">
    <w:name w:val="587FA896789243AD86796A6FBF6701EE"/>
    <w:rsid w:val="00210C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7B3FED1-E4BA-47BA-92C0-AF00BB1407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203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PELERIA 2026</vt:lpstr>
    </vt:vector>
  </TitlesOfParts>
  <Company>MINISTERIO DE SALUD NICARAGUA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LERIA 2026</dc:title>
  <dc:creator>Vanessa Flores</dc:creator>
  <cp:lastModifiedBy>Karla Vanessa Delgado Martinez</cp:lastModifiedBy>
  <cp:revision>27</cp:revision>
  <cp:lastPrinted>2026-03-09T22:45:00Z</cp:lastPrinted>
  <dcterms:created xsi:type="dcterms:W3CDTF">2026-03-09T17:44:00Z</dcterms:created>
  <dcterms:modified xsi:type="dcterms:W3CDTF">2026-03-1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2-04T00:00:00Z</vt:filetime>
  </property>
  <property fmtid="{D5CDD505-2E9C-101B-9397-08002B2CF9AE}" pid="3" name="Creator">
    <vt:lpwstr>Adobe Illustrator 27.0 (Macintosh)</vt:lpwstr>
  </property>
  <property fmtid="{D5CDD505-2E9C-101B-9397-08002B2CF9AE}" pid="4" name="CreatorVersion">
    <vt:lpwstr>21.0.2</vt:lpwstr>
  </property>
  <property fmtid="{D5CDD505-2E9C-101B-9397-08002B2CF9AE}" pid="5" name="LastSaved">
    <vt:filetime>2025-12-04T00:00:00Z</vt:filetime>
  </property>
  <property fmtid="{D5CDD505-2E9C-101B-9397-08002B2CF9AE}" pid="6" name="Producer">
    <vt:lpwstr>Adobe PDF library 16.07</vt:lpwstr>
  </property>
  <property fmtid="{D5CDD505-2E9C-101B-9397-08002B2CF9AE}" pid="7" name="KSOProductBuildVer">
    <vt:lpwstr>3082-12.2.0.23196</vt:lpwstr>
  </property>
  <property fmtid="{D5CDD505-2E9C-101B-9397-08002B2CF9AE}" pid="8" name="ICV">
    <vt:lpwstr>53F625EBBFA3424B8A46D714B7F9C2C0_12</vt:lpwstr>
  </property>
</Properties>
</file>